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B7A739B" w14:textId="77777777" w:rsidR="000E4CD6" w:rsidRPr="0011641D" w:rsidRDefault="000E4CD6" w:rsidP="000E4CD6">
      <w:pPr>
        <w:pStyle w:val="Heading1"/>
        <w:jc w:val="center"/>
        <w:rPr>
          <w:szCs w:val="24"/>
          <w:lang w:val="bg-BG"/>
        </w:rPr>
      </w:pPr>
      <w:r w:rsidRPr="0011641D">
        <w:rPr>
          <w:szCs w:val="24"/>
        </w:rPr>
        <w:t>Lab: Data Definition and Data Types</w:t>
      </w:r>
    </w:p>
    <w:p w14:paraId="1BE5CA8E" w14:textId="237A4195" w:rsidR="00F523AF" w:rsidRDefault="00F523AF" w:rsidP="00F523AF">
      <w:pPr>
        <w:spacing w:before="0"/>
        <w:jc w:val="center"/>
        <w:rPr>
          <w:lang w:val="bg-BG"/>
        </w:rPr>
      </w:pPr>
      <w:r w:rsidRPr="0090048C">
        <w:t xml:space="preserve">Please submit your solutions (source code) to all </w:t>
      </w:r>
      <w:r>
        <w:t xml:space="preserve">the </w:t>
      </w:r>
      <w:r w:rsidRPr="0090048C">
        <w:t xml:space="preserve">below-described problems in </w:t>
      </w:r>
      <w:hyperlink r:id="rId8" w:history="1">
        <w:r w:rsidRPr="0090048C">
          <w:rPr>
            <w:rStyle w:val="Hyperlink"/>
          </w:rPr>
          <w:t>Judge</w:t>
        </w:r>
      </w:hyperlink>
      <w:r w:rsidRPr="0090048C">
        <w:t>.</w:t>
      </w:r>
    </w:p>
    <w:p w14:paraId="7EB5B4CB" w14:textId="77777777" w:rsidR="00F523AF" w:rsidRPr="000E4CD6" w:rsidRDefault="00F523AF" w:rsidP="00A21543">
      <w:pPr>
        <w:jc w:val="center"/>
        <w:rPr>
          <w:lang w:val="bg-BG"/>
        </w:rPr>
      </w:pPr>
    </w:p>
    <w:p w14:paraId="49F7698E" w14:textId="77777777" w:rsidR="000E4CD6" w:rsidRPr="000E4CD6" w:rsidRDefault="000E4CD6" w:rsidP="000E4CD6">
      <w:pPr>
        <w:pStyle w:val="Heading2"/>
        <w:ind w:left="540"/>
        <w:rPr>
          <w:lang w:val="bg-BG"/>
        </w:rPr>
      </w:pPr>
      <w:r w:rsidRPr="000E4CD6">
        <w:t xml:space="preserve">Simple Database Operations Using </w:t>
      </w:r>
      <w:r w:rsidRPr="000E4CD6">
        <w:rPr>
          <w:noProof/>
        </w:rPr>
        <w:t xml:space="preserve">MySQL </w:t>
      </w:r>
      <w:r w:rsidRPr="000E4CD6">
        <w:t>Workbench</w:t>
      </w:r>
    </w:p>
    <w:p w14:paraId="3399362B" w14:textId="77777777" w:rsidR="000E4CD6" w:rsidRPr="000E4CD6" w:rsidRDefault="000E4CD6" w:rsidP="000E4CD6">
      <w:pPr>
        <w:pStyle w:val="Heading3"/>
        <w:ind w:left="450"/>
        <w:rPr>
          <w:lang w:val="bg-BG"/>
        </w:rPr>
      </w:pPr>
      <w:r w:rsidRPr="000E4CD6">
        <w:rPr>
          <w:lang w:val="bg-BG"/>
        </w:rPr>
        <w:t xml:space="preserve"> </w:t>
      </w:r>
      <w:r w:rsidRPr="000E4CD6">
        <w:t>Create New Database</w:t>
      </w:r>
    </w:p>
    <w:p w14:paraId="17BFD156" w14:textId="77777777" w:rsidR="000E4CD6" w:rsidRPr="000E4CD6" w:rsidRDefault="000E4CD6" w:rsidP="000E4CD6">
      <w:pPr>
        <w:ind w:left="450"/>
        <w:rPr>
          <w:lang w:val="bg-BG"/>
        </w:rPr>
      </w:pPr>
      <w:r w:rsidRPr="000E4CD6">
        <w:t>First, create an empty database gamebar.</w:t>
      </w:r>
    </w:p>
    <w:p w14:paraId="34CE8F2F" w14:textId="31561831" w:rsidR="000E4CD6" w:rsidRPr="000E4CD6" w:rsidRDefault="000E4CD6" w:rsidP="000E4CD6">
      <w:pPr>
        <w:tabs>
          <w:tab w:val="left" w:pos="630"/>
        </w:tabs>
        <w:ind w:left="540"/>
        <w:rPr>
          <w:b/>
          <w:lang w:val="bg-BG"/>
        </w:rPr>
      </w:pPr>
      <w:r w:rsidRPr="000E4CD6">
        <w:t>New Create</w:t>
      </w:r>
      <w:r w:rsidRPr="000E4CD6">
        <w:rPr>
          <w:b/>
        </w:rPr>
        <w:t xml:space="preserve"> Database</w:t>
      </w:r>
      <w:r w:rsidR="00F3099B">
        <w:rPr>
          <w:b/>
        </w:rPr>
        <w:t xml:space="preserve"> (Schema)</w:t>
      </w:r>
      <w:r w:rsidRPr="000E4CD6">
        <w:t xml:space="preserve"> window will appear. In the </w:t>
      </w:r>
      <w:r w:rsidR="00FB1165">
        <w:t>"</w:t>
      </w:r>
      <w:r w:rsidRPr="000E4CD6">
        <w:rPr>
          <w:b/>
        </w:rPr>
        <w:t>Name</w:t>
      </w:r>
      <w:r w:rsidR="00FB1165">
        <w:t>"</w:t>
      </w:r>
      <w:r w:rsidRPr="000E4CD6">
        <w:t xml:space="preserve"> field type the name of your new </w:t>
      </w:r>
      <w:r w:rsidRPr="000E4CD6">
        <w:rPr>
          <w:lang w:val="bg-BG"/>
        </w:rPr>
        <w:br/>
      </w:r>
      <w:r w:rsidRPr="000E4CD6">
        <w:t xml:space="preserve">database - </w:t>
      </w:r>
      <w:r w:rsidR="00FB1165">
        <w:t>"</w:t>
      </w:r>
      <w:r w:rsidRPr="000E4CD6">
        <w:rPr>
          <w:b/>
        </w:rPr>
        <w:t>gamebar</w:t>
      </w:r>
      <w:r w:rsidR="00FB1165">
        <w:t>"</w:t>
      </w:r>
      <w:r w:rsidRPr="000E4CD6">
        <w:t xml:space="preserve">. </w:t>
      </w:r>
    </w:p>
    <w:p w14:paraId="7357C7BA" w14:textId="77777777" w:rsidR="000E4CD6" w:rsidRPr="000E4CD6" w:rsidRDefault="000E4CD6" w:rsidP="000E4CD6">
      <w:pPr>
        <w:jc w:val="center"/>
        <w:rPr>
          <w:lang w:val="bg-BG"/>
        </w:rPr>
      </w:pPr>
      <w:r w:rsidRPr="000E4CD6">
        <w:rPr>
          <w:noProof/>
        </w:rPr>
        <w:drawing>
          <wp:inline distT="0" distB="0" distL="0" distR="0" wp14:anchorId="4ACDBC1C" wp14:editId="51B667D2">
            <wp:extent cx="6303509" cy="3308350"/>
            <wp:effectExtent l="152400" t="152400" r="364490" b="368300"/>
            <wp:docPr id="8" name="Picture 8" descr="C:\Users\Veronika\Desktop\Workbench-pics\firstLab\Screenshot_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Veronika\Desktop\Workbench-pics\firstLab\Screenshot_1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6047" cy="330968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996199E" w14:textId="372AB9CE" w:rsidR="000E4CD6" w:rsidRPr="000E4CD6" w:rsidRDefault="000E4CD6" w:rsidP="000E4CD6">
      <w:pPr>
        <w:ind w:firstLine="540"/>
        <w:rPr>
          <w:lang w:val="bg-BG"/>
        </w:rPr>
      </w:pPr>
      <w:r w:rsidRPr="000E4CD6">
        <w:t xml:space="preserve">After clicking </w:t>
      </w:r>
      <w:r w:rsidR="00FB1165">
        <w:t>"</w:t>
      </w:r>
      <w:r w:rsidRPr="000E4CD6">
        <w:t>Apply</w:t>
      </w:r>
      <w:r w:rsidR="00FB1165">
        <w:t>"</w:t>
      </w:r>
      <w:r w:rsidRPr="000E4CD6">
        <w:t xml:space="preserve"> you can see new window with the query that is about to be executed.</w:t>
      </w:r>
    </w:p>
    <w:p w14:paraId="5D13571D" w14:textId="277656D7" w:rsidR="000E4CD6" w:rsidRPr="000E4CD6" w:rsidRDefault="000E4CD6" w:rsidP="00A21543">
      <w:pPr>
        <w:ind w:left="540"/>
        <w:rPr>
          <w:lang w:val="bg-BG"/>
        </w:rPr>
      </w:pPr>
      <w:r w:rsidRPr="000E4CD6">
        <w:rPr>
          <w:noProof/>
        </w:rPr>
        <w:lastRenderedPageBreak/>
        <w:drawing>
          <wp:inline distT="0" distB="0" distL="0" distR="0" wp14:anchorId="5DB9C179" wp14:editId="7AAF1EC9">
            <wp:extent cx="4610100" cy="3485972"/>
            <wp:effectExtent l="171450" t="171450" r="381000" b="381635"/>
            <wp:docPr id="9" name="Picture 9" descr="C:\Users\Veronika\Desktop\Workbench-pics\firstLab\Screenshot_1_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Veronika\Desktop\Workbench-pics\firstLab\Screenshot_1_1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591" cy="349239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A01D6D1" w14:textId="77777777" w:rsidR="000E4CD6" w:rsidRPr="000E4CD6" w:rsidRDefault="000E4CD6" w:rsidP="000E4CD6">
      <w:pPr>
        <w:pStyle w:val="Heading3"/>
        <w:ind w:left="540"/>
        <w:rPr>
          <w:lang w:val="bg-BG"/>
        </w:rPr>
      </w:pPr>
      <w:r w:rsidRPr="000E4CD6">
        <w:rPr>
          <w:lang w:val="bg-BG"/>
        </w:rPr>
        <w:t xml:space="preserve"> </w:t>
      </w:r>
      <w:r w:rsidRPr="000E4CD6">
        <w:t>Create New Table</w:t>
      </w:r>
    </w:p>
    <w:p w14:paraId="439ADD40" w14:textId="2D6B00A9" w:rsidR="000E4CD6" w:rsidRPr="000E4CD6" w:rsidRDefault="000E4CD6" w:rsidP="000E4CD6">
      <w:pPr>
        <w:ind w:left="540"/>
        <w:rPr>
          <w:lang w:val="bg-BG"/>
        </w:rPr>
      </w:pPr>
      <w:r w:rsidRPr="000E4CD6">
        <w:t xml:space="preserve">Right click the </w:t>
      </w:r>
      <w:r w:rsidR="00FB1165">
        <w:t>"</w:t>
      </w:r>
      <w:r w:rsidRPr="000E4CD6">
        <w:rPr>
          <w:b/>
        </w:rPr>
        <w:t>Tables</w:t>
      </w:r>
      <w:r w:rsidR="00FB1165">
        <w:t>"</w:t>
      </w:r>
      <w:r w:rsidRPr="000E4CD6">
        <w:t xml:space="preserve"> and select </w:t>
      </w:r>
      <w:r w:rsidR="00FB1165">
        <w:t>"</w:t>
      </w:r>
      <w:r w:rsidRPr="000E4CD6">
        <w:rPr>
          <w:b/>
        </w:rPr>
        <w:t>Create Table</w:t>
      </w:r>
      <w:r w:rsidR="00FB1165">
        <w:t>"</w:t>
      </w:r>
      <w:r w:rsidRPr="000E4CD6">
        <w:t>.</w:t>
      </w:r>
    </w:p>
    <w:p w14:paraId="2726CB79" w14:textId="77777777" w:rsidR="000E4CD6" w:rsidRPr="000E4CD6" w:rsidRDefault="000E4CD6" w:rsidP="00A21543">
      <w:pPr>
        <w:ind w:firstLine="540"/>
        <w:rPr>
          <w:lang w:val="bg-BG"/>
        </w:rPr>
      </w:pPr>
      <w:r w:rsidRPr="000E4CD6">
        <w:rPr>
          <w:noProof/>
        </w:rPr>
        <w:drawing>
          <wp:inline distT="0" distB="0" distL="0" distR="0" wp14:anchorId="49DE6671" wp14:editId="740CE101">
            <wp:extent cx="2628900" cy="3763253"/>
            <wp:effectExtent l="152400" t="152400" r="361950" b="370840"/>
            <wp:docPr id="10" name="Picture 10" descr="C:\Users\Veronika\Desktop\Workbench-pics\firstLab\Screenshot_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Veronika\Desktop\Workbench-pics\firstLab\Screenshot_2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3117" cy="378360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658B807" w14:textId="77777777" w:rsidR="000E4CD6" w:rsidRPr="000E4CD6" w:rsidRDefault="000E4CD6" w:rsidP="000E4CD6">
      <w:pPr>
        <w:rPr>
          <w:lang w:val="bg-BG"/>
        </w:rPr>
      </w:pPr>
      <w:r w:rsidRPr="000E4CD6">
        <w:rPr>
          <w:lang w:val="bg-BG"/>
        </w:rPr>
        <w:t xml:space="preserve"> </w:t>
      </w:r>
    </w:p>
    <w:p w14:paraId="64989A90" w14:textId="1066297E" w:rsidR="000E4CD6" w:rsidRPr="000E4CD6" w:rsidRDefault="000E4CD6" w:rsidP="000E4CD6">
      <w:pPr>
        <w:ind w:left="450"/>
        <w:rPr>
          <w:lang w:val="bg-BG"/>
        </w:rPr>
      </w:pPr>
      <w:r w:rsidRPr="000E4CD6">
        <w:lastRenderedPageBreak/>
        <w:t xml:space="preserve">Table creation tab will appear. In the </w:t>
      </w:r>
      <w:r w:rsidR="00FB1165">
        <w:t>"</w:t>
      </w:r>
      <w:r w:rsidR="001919B2">
        <w:rPr>
          <w:b/>
        </w:rPr>
        <w:t>Table N</w:t>
      </w:r>
      <w:r w:rsidRPr="000E4CD6">
        <w:rPr>
          <w:b/>
        </w:rPr>
        <w:t>ame</w:t>
      </w:r>
      <w:r w:rsidR="00FB1165">
        <w:t>"</w:t>
      </w:r>
      <w:r w:rsidRPr="000E4CD6">
        <w:t xml:space="preserve"> field type the name of your new table – </w:t>
      </w:r>
      <w:r w:rsidR="00FB1165">
        <w:t>"</w:t>
      </w:r>
      <w:r w:rsidRPr="000E4CD6">
        <w:rPr>
          <w:b/>
        </w:rPr>
        <w:t>employees</w:t>
      </w:r>
      <w:r w:rsidR="00FB1165">
        <w:t>"</w:t>
      </w:r>
      <w:r w:rsidRPr="000E4CD6">
        <w:t xml:space="preserve">. From the </w:t>
      </w:r>
      <w:r w:rsidR="00FB1165">
        <w:t>"</w:t>
      </w:r>
      <w:r w:rsidRPr="000E4CD6">
        <w:rPr>
          <w:b/>
        </w:rPr>
        <w:t>Columns</w:t>
      </w:r>
      <w:r w:rsidR="00FB1165">
        <w:t>"</w:t>
      </w:r>
      <w:r w:rsidRPr="000E4CD6">
        <w:t xml:space="preserve"> tab you can start creating your table fields.</w:t>
      </w:r>
    </w:p>
    <w:p w14:paraId="4D6E8517" w14:textId="7BCEE769" w:rsidR="000E4CD6" w:rsidRPr="000E4CD6" w:rsidRDefault="000E4CD6" w:rsidP="000E4CD6">
      <w:pPr>
        <w:ind w:left="450"/>
        <w:rPr>
          <w:lang w:val="bg-BG"/>
        </w:rPr>
      </w:pPr>
      <w:r w:rsidRPr="000E4CD6">
        <w:t xml:space="preserve">First create an </w:t>
      </w:r>
      <w:r w:rsidR="00FB1165">
        <w:t>"</w:t>
      </w:r>
      <w:r w:rsidRPr="000E4CD6">
        <w:rPr>
          <w:b/>
        </w:rPr>
        <w:t>id</w:t>
      </w:r>
      <w:r w:rsidR="00FB1165">
        <w:t>"</w:t>
      </w:r>
      <w:r w:rsidRPr="000E4CD6">
        <w:t xml:space="preserve"> field. It will be set to </w:t>
      </w:r>
      <w:r w:rsidRPr="000E4CD6">
        <w:rPr>
          <w:rStyle w:val="CodeChar"/>
        </w:rPr>
        <w:t>INT</w:t>
      </w:r>
      <w:r w:rsidR="00933343">
        <w:rPr>
          <w:rStyle w:val="CodeChar"/>
        </w:rPr>
        <w:t>, PRIMARY KEY(PK)</w:t>
      </w:r>
      <w:r w:rsidR="002C0FFC">
        <w:rPr>
          <w:rStyle w:val="CodeChar"/>
        </w:rPr>
        <w:t xml:space="preserve"> </w:t>
      </w:r>
      <w:r w:rsidR="002C0FFC" w:rsidRPr="002C0FFC">
        <w:rPr>
          <w:rStyle w:val="CodeChar"/>
          <w:b w:val="0"/>
        </w:rPr>
        <w:t>and</w:t>
      </w:r>
      <w:r w:rsidR="00933343">
        <w:rPr>
          <w:rStyle w:val="CodeChar"/>
        </w:rPr>
        <w:t xml:space="preserve"> NOT NULL(NN)</w:t>
      </w:r>
      <w:r w:rsidR="002C0FFC">
        <w:rPr>
          <w:noProof/>
        </w:rPr>
        <w:t>. Check the</w:t>
      </w:r>
      <w:r w:rsidRPr="000E4CD6">
        <w:t xml:space="preserve"> </w:t>
      </w:r>
      <w:r w:rsidRPr="000E4CD6">
        <w:rPr>
          <w:rStyle w:val="CodeChar"/>
        </w:rPr>
        <w:t>AUTO_INCREMENT</w:t>
      </w:r>
      <w:r w:rsidR="002C0FFC">
        <w:rPr>
          <w:rStyle w:val="CodeChar"/>
        </w:rPr>
        <w:t>(AI)</w:t>
      </w:r>
      <w:r w:rsidR="002C0FFC" w:rsidRPr="002C0FFC">
        <w:rPr>
          <w:noProof/>
        </w:rPr>
        <w:t xml:space="preserve"> </w:t>
      </w:r>
      <w:r w:rsidR="002C0FFC">
        <w:rPr>
          <w:noProof/>
        </w:rPr>
        <w:t xml:space="preserve">too by selecting </w:t>
      </w:r>
      <w:r w:rsidRPr="000E4CD6">
        <w:t xml:space="preserve"> </w:t>
      </w:r>
      <w:r w:rsidRPr="000E4CD6">
        <w:rPr>
          <w:rStyle w:val="CodeChar"/>
        </w:rPr>
        <w:t>Auto Increment (AI)</w:t>
      </w:r>
      <w:r w:rsidRPr="000E4CD6">
        <w:t>.</w:t>
      </w:r>
    </w:p>
    <w:p w14:paraId="23F4AA16" w14:textId="6688C695" w:rsidR="000E4CD6" w:rsidRPr="000E4CD6" w:rsidRDefault="000E4CD6" w:rsidP="000E4CD6">
      <w:pPr>
        <w:ind w:firstLine="450"/>
        <w:rPr>
          <w:rStyle w:val="CodeChar"/>
          <w:lang w:val="bg-BG"/>
        </w:rPr>
      </w:pPr>
      <w:r w:rsidRPr="000E4CD6">
        <w:t xml:space="preserve">Make the </w:t>
      </w:r>
      <w:r w:rsidR="00FB1165">
        <w:t>"</w:t>
      </w:r>
      <w:r w:rsidRPr="000E4CD6">
        <w:rPr>
          <w:b/>
        </w:rPr>
        <w:t>id</w:t>
      </w:r>
      <w:r w:rsidR="00FB1165">
        <w:t>"</w:t>
      </w:r>
      <w:r w:rsidRPr="000E4CD6">
        <w:t xml:space="preserve"> field to be </w:t>
      </w:r>
      <w:r w:rsidRPr="000E4CD6">
        <w:rPr>
          <w:rStyle w:val="CodeChar"/>
        </w:rPr>
        <w:t>Primary Key (PK).</w:t>
      </w:r>
    </w:p>
    <w:p w14:paraId="297389A7" w14:textId="5914B02E" w:rsidR="005B6B15" w:rsidRPr="00A21543" w:rsidRDefault="000E4CD6" w:rsidP="00A21543">
      <w:pPr>
        <w:rPr>
          <w:lang w:val="bg-BG"/>
        </w:rPr>
      </w:pPr>
      <w:r w:rsidRPr="000E4CD6">
        <w:rPr>
          <w:noProof/>
        </w:rPr>
        <w:drawing>
          <wp:inline distT="0" distB="0" distL="0" distR="0" wp14:anchorId="2D20C90B" wp14:editId="5DCD7134">
            <wp:extent cx="4737100" cy="3179835"/>
            <wp:effectExtent l="171450" t="171450" r="387350" b="382905"/>
            <wp:docPr id="11" name="Picture 11" descr="C:\Users\Veronika\Desktop\Workbench-pics\firstLab\Screenshot_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Veronika\Desktop\Workbench-pics\firstLab\Screenshot_3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2571" cy="318350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28F0854" w14:textId="10F88784" w:rsidR="000E4CD6" w:rsidRPr="000E4CD6" w:rsidRDefault="000E4CD6" w:rsidP="000E4CD6">
      <w:pPr>
        <w:ind w:firstLine="450"/>
        <w:rPr>
          <w:lang w:val="bg-BG"/>
        </w:rPr>
      </w:pPr>
      <w:r w:rsidRPr="000E4CD6">
        <w:t xml:space="preserve">Create 2 more fields – </w:t>
      </w:r>
      <w:r w:rsidR="00FB1165">
        <w:t>"</w:t>
      </w:r>
      <w:r w:rsidRPr="000E4CD6">
        <w:rPr>
          <w:b/>
        </w:rPr>
        <w:t>first_name</w:t>
      </w:r>
      <w:r w:rsidR="00FB1165">
        <w:t>"</w:t>
      </w:r>
      <w:r w:rsidRPr="000E4CD6">
        <w:t xml:space="preserve"> and </w:t>
      </w:r>
      <w:r w:rsidR="00FB1165">
        <w:t>"</w:t>
      </w:r>
      <w:r w:rsidRPr="000E4CD6">
        <w:rPr>
          <w:b/>
        </w:rPr>
        <w:t>last_name</w:t>
      </w:r>
      <w:r w:rsidR="00FB1165">
        <w:t>"</w:t>
      </w:r>
      <w:r w:rsidRPr="000E4CD6">
        <w:t>.</w:t>
      </w:r>
    </w:p>
    <w:p w14:paraId="443F4087" w14:textId="6C204E21" w:rsidR="000E4CD6" w:rsidRDefault="000E4CD6" w:rsidP="00A21543">
      <w:pPr>
        <w:rPr>
          <w:lang w:val="bg-BG"/>
        </w:rPr>
      </w:pPr>
      <w:r w:rsidRPr="000E4CD6">
        <w:rPr>
          <w:noProof/>
        </w:rPr>
        <w:drawing>
          <wp:inline distT="0" distB="0" distL="0" distR="0" wp14:anchorId="2D7CB94D" wp14:editId="24DD778C">
            <wp:extent cx="4832350" cy="1362312"/>
            <wp:effectExtent l="171450" t="171450" r="387350" b="390525"/>
            <wp:docPr id="12" name="Picture 12" descr="C:\Users\Veronika\Desktop\Workbench-pics\firstLab\Screenshot_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Veronika\Desktop\Workbench-pics\firstLab\Screenshot_4.jp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4977" cy="137432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E622FFD" w14:textId="07D7DB40" w:rsidR="005C090A" w:rsidRDefault="005C090A" w:rsidP="000E4CD6">
      <w:pPr>
        <w:jc w:val="center"/>
        <w:rPr>
          <w:lang w:val="bg-BG"/>
        </w:rPr>
      </w:pPr>
    </w:p>
    <w:p w14:paraId="7F02CDA9" w14:textId="2998BB11" w:rsidR="005C090A" w:rsidRDefault="005C090A" w:rsidP="000E4CD6">
      <w:pPr>
        <w:jc w:val="center"/>
        <w:rPr>
          <w:lang w:val="bg-BG"/>
        </w:rPr>
      </w:pPr>
    </w:p>
    <w:p w14:paraId="634D3997" w14:textId="24A73B76" w:rsidR="005C090A" w:rsidRDefault="005C090A" w:rsidP="000E4CD6">
      <w:pPr>
        <w:jc w:val="center"/>
        <w:rPr>
          <w:lang w:val="bg-BG"/>
        </w:rPr>
      </w:pPr>
    </w:p>
    <w:p w14:paraId="69D6DF1C" w14:textId="77777777" w:rsidR="005C090A" w:rsidRDefault="005C090A" w:rsidP="005C090A">
      <w:pPr>
        <w:ind w:firstLine="720"/>
        <w:rPr>
          <w:lang w:val="bg-BG"/>
        </w:rPr>
      </w:pPr>
    </w:p>
    <w:p w14:paraId="1AFED6F9" w14:textId="77777777" w:rsidR="005C090A" w:rsidRDefault="005C090A" w:rsidP="005C090A">
      <w:pPr>
        <w:ind w:firstLine="720"/>
        <w:rPr>
          <w:lang w:val="bg-BG"/>
        </w:rPr>
      </w:pPr>
    </w:p>
    <w:p w14:paraId="69DEB41D" w14:textId="77777777" w:rsidR="005C090A" w:rsidRDefault="005C090A" w:rsidP="005C090A">
      <w:pPr>
        <w:ind w:firstLine="720"/>
        <w:rPr>
          <w:lang w:val="bg-BG"/>
        </w:rPr>
      </w:pPr>
    </w:p>
    <w:p w14:paraId="3EA0DD08" w14:textId="188DBF81" w:rsidR="005C090A" w:rsidRPr="005C090A" w:rsidRDefault="005C090A" w:rsidP="005C090A">
      <w:pPr>
        <w:ind w:firstLine="720"/>
      </w:pPr>
      <w:r w:rsidRPr="005C090A">
        <w:rPr>
          <w:lang w:val="bg-BG"/>
        </w:rPr>
        <w:t xml:space="preserve">Click </w:t>
      </w:r>
      <w:r w:rsidRPr="005C090A">
        <w:rPr>
          <w:b/>
          <w:lang w:val="bg-BG"/>
        </w:rPr>
        <w:t>Apply</w:t>
      </w:r>
      <w:r w:rsidRPr="005C090A">
        <w:rPr>
          <w:lang w:val="bg-BG"/>
        </w:rPr>
        <w:t xml:space="preserve"> to </w:t>
      </w:r>
      <w:r w:rsidR="005B6B15">
        <w:t xml:space="preserve">review and </w:t>
      </w:r>
      <w:r w:rsidRPr="005C090A">
        <w:rPr>
          <w:lang w:val="bg-BG"/>
        </w:rPr>
        <w:t>execute the SQL statement</w:t>
      </w:r>
      <w:r>
        <w:t>.</w:t>
      </w:r>
    </w:p>
    <w:p w14:paraId="58FDC1CD" w14:textId="69610804" w:rsidR="009254B8" w:rsidRDefault="005C090A" w:rsidP="00A21543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4A7D6BA0" wp14:editId="2D6282F8">
            <wp:extent cx="4495800" cy="2587616"/>
            <wp:effectExtent l="152400" t="152400" r="361950" b="36576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518420" cy="260063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99B55DC" w14:textId="14EB0A99" w:rsidR="000E4CD6" w:rsidRPr="000E4CD6" w:rsidRDefault="000E4CD6" w:rsidP="000E4CD6">
      <w:pPr>
        <w:ind w:firstLine="450"/>
        <w:rPr>
          <w:lang w:val="bg-BG"/>
        </w:rPr>
      </w:pPr>
      <w:r w:rsidRPr="000E4CD6">
        <w:t xml:space="preserve">Similar to </w:t>
      </w:r>
      <w:r w:rsidR="00FB1165">
        <w:t>"</w:t>
      </w:r>
      <w:r w:rsidRPr="000E4CD6">
        <w:rPr>
          <w:b/>
        </w:rPr>
        <w:t>employees</w:t>
      </w:r>
      <w:r w:rsidR="00FB1165">
        <w:t>"</w:t>
      </w:r>
      <w:r w:rsidRPr="000E4CD6">
        <w:t xml:space="preserve"> create 2 more tables. </w:t>
      </w:r>
    </w:p>
    <w:p w14:paraId="6739A918" w14:textId="09C229D9" w:rsidR="000E4CD6" w:rsidRPr="000E4CD6" w:rsidRDefault="000E4CD6" w:rsidP="000E4CD6">
      <w:pPr>
        <w:ind w:firstLine="450"/>
        <w:rPr>
          <w:lang w:val="bg-BG"/>
        </w:rPr>
      </w:pPr>
      <w:r w:rsidRPr="000E4CD6">
        <w:t xml:space="preserve">Table </w:t>
      </w:r>
      <w:r w:rsidR="00FB1165">
        <w:t>"</w:t>
      </w:r>
      <w:r w:rsidRPr="000E4CD6">
        <w:rPr>
          <w:b/>
        </w:rPr>
        <w:t>categories</w:t>
      </w:r>
      <w:r w:rsidR="00FB1165">
        <w:t>"</w:t>
      </w:r>
      <w:r w:rsidRPr="000E4CD6">
        <w:t>:</w:t>
      </w:r>
    </w:p>
    <w:p w14:paraId="2A18E532" w14:textId="2FB4172C" w:rsidR="000E4CD6" w:rsidRPr="000E4CD6" w:rsidRDefault="000E4CD6" w:rsidP="000E4CD6">
      <w:pPr>
        <w:ind w:firstLine="450"/>
        <w:rPr>
          <w:lang w:val="bg-BG"/>
        </w:rPr>
      </w:pPr>
      <w:r w:rsidRPr="000E4CD6">
        <w:t>•</w:t>
      </w:r>
      <w:r w:rsidRPr="000E4CD6">
        <w:rPr>
          <w:lang w:val="bg-BG"/>
        </w:rPr>
        <w:tab/>
      </w:r>
      <w:r w:rsidRPr="000E4CD6">
        <w:t xml:space="preserve">id – </w:t>
      </w:r>
      <w:r w:rsidRPr="000E4CD6">
        <w:rPr>
          <w:rStyle w:val="CodeChar"/>
        </w:rPr>
        <w:t>INT</w:t>
      </w:r>
      <w:r w:rsidRPr="000E4CD6">
        <w:t xml:space="preserve">, </w:t>
      </w:r>
      <w:r w:rsidRPr="000E4CD6">
        <w:rPr>
          <w:rStyle w:val="CodeChar"/>
        </w:rPr>
        <w:t>primary</w:t>
      </w:r>
      <w:r w:rsidRPr="000E4CD6">
        <w:rPr>
          <w:noProof/>
        </w:rPr>
        <w:t xml:space="preserve"> </w:t>
      </w:r>
      <w:r w:rsidRPr="000E4CD6">
        <w:rPr>
          <w:rStyle w:val="CodeChar"/>
        </w:rPr>
        <w:t>key</w:t>
      </w:r>
      <w:r w:rsidR="005A6314" w:rsidRPr="000E4CD6">
        <w:t>,</w:t>
      </w:r>
      <w:r w:rsidR="005A6314">
        <w:rPr>
          <w:rStyle w:val="CodeChar"/>
        </w:rPr>
        <w:t xml:space="preserve"> NOT NULL</w:t>
      </w:r>
      <w:r w:rsidRPr="000E4CD6">
        <w:t xml:space="preserve">, </w:t>
      </w:r>
      <w:r w:rsidRPr="000E4CD6">
        <w:rPr>
          <w:rStyle w:val="CodeChar"/>
        </w:rPr>
        <w:t>AUTO_INCREMENT</w:t>
      </w:r>
      <w:r w:rsidRPr="000E4CD6">
        <w:t>;</w:t>
      </w:r>
    </w:p>
    <w:p w14:paraId="181D8316" w14:textId="77777777" w:rsidR="000E4CD6" w:rsidRPr="000E4CD6" w:rsidRDefault="000E4CD6" w:rsidP="000E4CD6">
      <w:pPr>
        <w:ind w:firstLine="450"/>
        <w:rPr>
          <w:lang w:val="bg-BG"/>
        </w:rPr>
      </w:pPr>
      <w:r w:rsidRPr="000E4CD6">
        <w:t>•</w:t>
      </w:r>
      <w:r w:rsidRPr="000E4CD6">
        <w:rPr>
          <w:lang w:val="bg-BG"/>
        </w:rPr>
        <w:tab/>
      </w:r>
      <w:r w:rsidRPr="000E4CD6">
        <w:t xml:space="preserve">name – </w:t>
      </w:r>
      <w:r w:rsidRPr="000E4CD6">
        <w:rPr>
          <w:rStyle w:val="CodeChar"/>
        </w:rPr>
        <w:t>VARCHAR</w:t>
      </w:r>
      <w:r w:rsidRPr="000E4CD6">
        <w:t xml:space="preserve">, </w:t>
      </w:r>
      <w:r w:rsidRPr="000E4CD6">
        <w:rPr>
          <w:rStyle w:val="CodeChar"/>
        </w:rPr>
        <w:t>NOT</w:t>
      </w:r>
      <w:r w:rsidRPr="000E4CD6">
        <w:rPr>
          <w:noProof/>
        </w:rPr>
        <w:t xml:space="preserve"> </w:t>
      </w:r>
      <w:r w:rsidRPr="000E4CD6">
        <w:rPr>
          <w:rStyle w:val="CodeChar"/>
        </w:rPr>
        <w:t>NULL</w:t>
      </w:r>
      <w:r w:rsidRPr="000E4CD6">
        <w:t xml:space="preserve">; </w:t>
      </w:r>
    </w:p>
    <w:p w14:paraId="3F3AA741" w14:textId="6C3B6CBD" w:rsidR="000E4CD6" w:rsidRPr="000E4CD6" w:rsidRDefault="000E4CD6" w:rsidP="000E4CD6">
      <w:pPr>
        <w:ind w:firstLine="450"/>
        <w:rPr>
          <w:lang w:val="bg-BG"/>
        </w:rPr>
      </w:pPr>
      <w:r w:rsidRPr="000E4CD6">
        <w:t xml:space="preserve">Table </w:t>
      </w:r>
      <w:r w:rsidR="00FB1165">
        <w:t>"</w:t>
      </w:r>
      <w:r w:rsidRPr="000E4CD6">
        <w:rPr>
          <w:b/>
        </w:rPr>
        <w:t>products</w:t>
      </w:r>
      <w:r w:rsidR="00FB1165">
        <w:t>"</w:t>
      </w:r>
      <w:r w:rsidRPr="000E4CD6">
        <w:t>:</w:t>
      </w:r>
    </w:p>
    <w:p w14:paraId="482F2E4C" w14:textId="46EBEE74" w:rsidR="000E4CD6" w:rsidRPr="000E4CD6" w:rsidRDefault="000E4CD6" w:rsidP="000E4CD6">
      <w:pPr>
        <w:ind w:firstLine="450"/>
        <w:rPr>
          <w:lang w:val="bg-BG"/>
        </w:rPr>
      </w:pPr>
      <w:r w:rsidRPr="000E4CD6">
        <w:t>•</w:t>
      </w:r>
      <w:r w:rsidRPr="000E4CD6">
        <w:rPr>
          <w:lang w:val="bg-BG"/>
        </w:rPr>
        <w:tab/>
      </w:r>
      <w:r w:rsidRPr="000E4CD6">
        <w:t>id –</w:t>
      </w:r>
      <w:r w:rsidRPr="000E4CD6">
        <w:rPr>
          <w:rStyle w:val="CodeChar"/>
        </w:rPr>
        <w:t xml:space="preserve"> INT</w:t>
      </w:r>
      <w:r w:rsidRPr="000E4CD6">
        <w:t xml:space="preserve">, </w:t>
      </w:r>
      <w:r w:rsidRPr="000E4CD6">
        <w:rPr>
          <w:rStyle w:val="CodeChar"/>
        </w:rPr>
        <w:t>primary</w:t>
      </w:r>
      <w:r w:rsidRPr="000E4CD6">
        <w:rPr>
          <w:noProof/>
        </w:rPr>
        <w:t xml:space="preserve"> </w:t>
      </w:r>
      <w:r w:rsidRPr="000E4CD6">
        <w:rPr>
          <w:rStyle w:val="CodeChar"/>
        </w:rPr>
        <w:t>key</w:t>
      </w:r>
      <w:r w:rsidRPr="000E4CD6">
        <w:t>,</w:t>
      </w:r>
      <w:r w:rsidR="002A3EBC">
        <w:t xml:space="preserve"> </w:t>
      </w:r>
      <w:r w:rsidR="002A3EBC">
        <w:rPr>
          <w:rStyle w:val="CodeChar"/>
        </w:rPr>
        <w:t>NOT NULL</w:t>
      </w:r>
      <w:r w:rsidR="002A3EBC" w:rsidRPr="000E4CD6">
        <w:t>,</w:t>
      </w:r>
      <w:r w:rsidRPr="000E4CD6">
        <w:t xml:space="preserve"> </w:t>
      </w:r>
      <w:r w:rsidRPr="000E4CD6">
        <w:rPr>
          <w:rStyle w:val="CodeChar"/>
        </w:rPr>
        <w:t>AUTO_INCREMENT</w:t>
      </w:r>
      <w:r w:rsidRPr="000E4CD6">
        <w:t>;</w:t>
      </w:r>
    </w:p>
    <w:p w14:paraId="550FF09A" w14:textId="77777777" w:rsidR="000E4CD6" w:rsidRPr="000E4CD6" w:rsidRDefault="000E4CD6" w:rsidP="000E4CD6">
      <w:pPr>
        <w:ind w:firstLine="450"/>
        <w:rPr>
          <w:lang w:val="bg-BG"/>
        </w:rPr>
      </w:pPr>
      <w:r w:rsidRPr="000E4CD6">
        <w:t>•</w:t>
      </w:r>
      <w:r w:rsidRPr="000E4CD6">
        <w:rPr>
          <w:lang w:val="bg-BG"/>
        </w:rPr>
        <w:tab/>
      </w:r>
      <w:r w:rsidRPr="000E4CD6">
        <w:t xml:space="preserve">name – </w:t>
      </w:r>
      <w:r w:rsidRPr="000E4CD6">
        <w:rPr>
          <w:rStyle w:val="CodeChar"/>
        </w:rPr>
        <w:t>VARCHAR</w:t>
      </w:r>
      <w:r w:rsidRPr="000E4CD6">
        <w:t xml:space="preserve">, </w:t>
      </w:r>
      <w:r w:rsidRPr="000E4CD6">
        <w:rPr>
          <w:rStyle w:val="CodeChar"/>
        </w:rPr>
        <w:t>NOT</w:t>
      </w:r>
      <w:r w:rsidRPr="000E4CD6">
        <w:rPr>
          <w:noProof/>
        </w:rPr>
        <w:t xml:space="preserve"> </w:t>
      </w:r>
      <w:r w:rsidRPr="000E4CD6">
        <w:rPr>
          <w:rStyle w:val="CodeChar"/>
        </w:rPr>
        <w:t>NULL</w:t>
      </w:r>
      <w:r w:rsidRPr="000E4CD6">
        <w:t>;</w:t>
      </w:r>
    </w:p>
    <w:p w14:paraId="5F8E195D" w14:textId="31B52320" w:rsidR="000E4CD6" w:rsidRPr="000E4CD6" w:rsidRDefault="000E4CD6" w:rsidP="000E4CD6">
      <w:pPr>
        <w:ind w:firstLine="450"/>
        <w:rPr>
          <w:noProof/>
          <w:lang w:val="bg-BG"/>
        </w:rPr>
      </w:pPr>
      <w:r w:rsidRPr="000E4CD6">
        <w:t>•</w:t>
      </w:r>
      <w:r w:rsidRPr="000E4CD6">
        <w:rPr>
          <w:lang w:val="bg-BG"/>
        </w:rPr>
        <w:tab/>
      </w:r>
      <w:r w:rsidRPr="000E4CD6">
        <w:t xml:space="preserve">category_id – </w:t>
      </w:r>
      <w:r w:rsidRPr="000E4CD6">
        <w:rPr>
          <w:rStyle w:val="CodeChar"/>
        </w:rPr>
        <w:t>INT</w:t>
      </w:r>
      <w:r w:rsidRPr="000E4CD6">
        <w:t xml:space="preserve">, </w:t>
      </w:r>
      <w:r w:rsidRPr="000E4CD6">
        <w:rPr>
          <w:rStyle w:val="CodeChar"/>
        </w:rPr>
        <w:t>foreign key</w:t>
      </w:r>
      <w:r w:rsidRPr="000E4CD6">
        <w:rPr>
          <w:noProof/>
        </w:rPr>
        <w:t xml:space="preserve"> </w:t>
      </w:r>
      <w:r w:rsidRPr="000E4CD6">
        <w:t xml:space="preserve">referenced to the </w:t>
      </w:r>
      <w:r w:rsidR="00FB1165">
        <w:t>"</w:t>
      </w:r>
      <w:r w:rsidRPr="000E4CD6">
        <w:rPr>
          <w:b/>
        </w:rPr>
        <w:t>categories</w:t>
      </w:r>
      <w:r w:rsidR="00FB1165">
        <w:t>"</w:t>
      </w:r>
      <w:r w:rsidRPr="000E4CD6">
        <w:t xml:space="preserve"> table </w:t>
      </w:r>
      <w:r w:rsidRPr="000E4CD6">
        <w:rPr>
          <w:noProof/>
        </w:rPr>
        <w:t>(</w:t>
      </w:r>
      <w:r w:rsidRPr="000E4CD6">
        <w:rPr>
          <w:rStyle w:val="CodeChar"/>
        </w:rPr>
        <w:t>id</w:t>
      </w:r>
      <w:r w:rsidRPr="000E4CD6">
        <w:rPr>
          <w:noProof/>
        </w:rPr>
        <w:t>)</w:t>
      </w:r>
    </w:p>
    <w:p w14:paraId="696FE152" w14:textId="77777777" w:rsidR="000E4CD6" w:rsidRPr="000E4CD6" w:rsidRDefault="000E4CD6" w:rsidP="000E4CD6">
      <w:pPr>
        <w:ind w:firstLine="450"/>
        <w:rPr>
          <w:lang w:val="bg-BG"/>
        </w:rPr>
      </w:pPr>
    </w:p>
    <w:p w14:paraId="0423ED25" w14:textId="7F0742CF" w:rsidR="000E4CD6" w:rsidRPr="000E4CD6" w:rsidRDefault="000E4CD6" w:rsidP="000E4CD6">
      <w:pPr>
        <w:ind w:firstLine="450"/>
        <w:rPr>
          <w:lang w:val="bg-BG"/>
        </w:rPr>
      </w:pPr>
      <w:r w:rsidRPr="000E4CD6">
        <w:rPr>
          <w:b/>
        </w:rPr>
        <w:t>Foreign keys</w:t>
      </w:r>
      <w:r w:rsidRPr="000E4CD6">
        <w:t xml:space="preserve"> are created in the </w:t>
      </w:r>
      <w:r w:rsidR="00FB1165">
        <w:t>"</w:t>
      </w:r>
      <w:r w:rsidRPr="000E4CD6">
        <w:rPr>
          <w:b/>
        </w:rPr>
        <w:t>Foreign keys</w:t>
      </w:r>
      <w:r w:rsidR="00FB1165">
        <w:t>"</w:t>
      </w:r>
      <w:r w:rsidRPr="000E4CD6">
        <w:t xml:space="preserve"> tab:</w:t>
      </w:r>
    </w:p>
    <w:p w14:paraId="714D5C8F" w14:textId="36D7C153" w:rsidR="000E4CD6" w:rsidRPr="000E4CD6" w:rsidRDefault="000E4CD6" w:rsidP="000E4CD6">
      <w:pPr>
        <w:ind w:left="450"/>
        <w:rPr>
          <w:lang w:val="bg-BG"/>
        </w:rPr>
      </w:pPr>
      <w:r w:rsidRPr="000E4CD6">
        <w:t>•</w:t>
      </w:r>
      <w:r w:rsidRPr="000E4CD6">
        <w:rPr>
          <w:lang w:val="bg-BG"/>
        </w:rPr>
        <w:tab/>
      </w:r>
      <w:r w:rsidRPr="000E4CD6">
        <w:rPr>
          <w:b/>
        </w:rPr>
        <w:t>Reference</w:t>
      </w:r>
      <w:r w:rsidRPr="000E4CD6">
        <w:t xml:space="preserve"> </w:t>
      </w:r>
      <w:r w:rsidRPr="000E4CD6">
        <w:rPr>
          <w:b/>
        </w:rPr>
        <w:t>table</w:t>
      </w:r>
      <w:r w:rsidRPr="000E4CD6">
        <w:t xml:space="preserve"> – select the table from which you will choose a column to link your foreign key – </w:t>
      </w:r>
      <w:r w:rsidR="00FB1165">
        <w:t>"</w:t>
      </w:r>
      <w:r w:rsidRPr="000E4CD6">
        <w:rPr>
          <w:rStyle w:val="CodeChar"/>
        </w:rPr>
        <w:t>categories</w:t>
      </w:r>
      <w:r w:rsidR="00FB1165">
        <w:t>"</w:t>
      </w:r>
      <w:r w:rsidRPr="000E4CD6">
        <w:t>;</w:t>
      </w:r>
    </w:p>
    <w:p w14:paraId="3FE4DC06" w14:textId="1DC82DB2" w:rsidR="000E4CD6" w:rsidRPr="000E4CD6" w:rsidRDefault="000E4CD6" w:rsidP="000E4CD6">
      <w:pPr>
        <w:pStyle w:val="ListParagraph"/>
        <w:numPr>
          <w:ilvl w:val="0"/>
          <w:numId w:val="40"/>
        </w:numPr>
        <w:rPr>
          <w:lang w:val="bg-BG"/>
        </w:rPr>
      </w:pPr>
      <w:r w:rsidRPr="000E4CD6">
        <w:rPr>
          <w:b/>
        </w:rPr>
        <w:t>Columns</w:t>
      </w:r>
      <w:r w:rsidRPr="000E4CD6">
        <w:t xml:space="preserve"> – select the column you want to be set as foreign key – </w:t>
      </w:r>
      <w:r w:rsidR="00FB1165">
        <w:t>"</w:t>
      </w:r>
      <w:r w:rsidRPr="000E4CD6">
        <w:rPr>
          <w:rStyle w:val="CodeChar"/>
        </w:rPr>
        <w:t>category_id</w:t>
      </w:r>
      <w:r w:rsidR="00FB1165">
        <w:t>"</w:t>
      </w:r>
      <w:r w:rsidRPr="000E4CD6">
        <w:t>;</w:t>
      </w:r>
    </w:p>
    <w:p w14:paraId="49D9B89B" w14:textId="059F37C7" w:rsidR="000E4CD6" w:rsidRPr="000E4CD6" w:rsidRDefault="000E4CD6" w:rsidP="000E4CD6">
      <w:pPr>
        <w:ind w:firstLine="450"/>
        <w:rPr>
          <w:lang w:val="bg-BG"/>
        </w:rPr>
      </w:pPr>
      <w:r w:rsidRPr="000E4CD6">
        <w:t>•</w:t>
      </w:r>
      <w:r w:rsidRPr="000E4CD6">
        <w:rPr>
          <w:lang w:val="bg-BG"/>
        </w:rPr>
        <w:tab/>
      </w:r>
      <w:r w:rsidRPr="000E4CD6">
        <w:rPr>
          <w:b/>
        </w:rPr>
        <w:t>Referenced</w:t>
      </w:r>
      <w:r w:rsidRPr="000E4CD6">
        <w:t xml:space="preserve"> </w:t>
      </w:r>
      <w:r w:rsidRPr="000E4CD6">
        <w:rPr>
          <w:b/>
        </w:rPr>
        <w:t>columns</w:t>
      </w:r>
      <w:r w:rsidRPr="000E4CD6">
        <w:t xml:space="preserve"> – select the column set to primary to link the foreign key – </w:t>
      </w:r>
      <w:r w:rsidR="00FB1165">
        <w:t>"</w:t>
      </w:r>
      <w:r w:rsidRPr="000E4CD6">
        <w:rPr>
          <w:rStyle w:val="CodeChar"/>
        </w:rPr>
        <w:t>id</w:t>
      </w:r>
      <w:r w:rsidR="00FB1165">
        <w:t>"</w:t>
      </w:r>
      <w:r w:rsidRPr="000E4CD6">
        <w:t>;</w:t>
      </w:r>
    </w:p>
    <w:p w14:paraId="54ACCB6E" w14:textId="68793454" w:rsidR="000E4CD6" w:rsidRPr="000E4CD6" w:rsidRDefault="000E4CD6" w:rsidP="00A21543">
      <w:pPr>
        <w:rPr>
          <w:lang w:val="bg-BG"/>
        </w:rPr>
      </w:pPr>
      <w:r w:rsidRPr="000E4CD6">
        <w:rPr>
          <w:noProof/>
        </w:rPr>
        <w:lastRenderedPageBreak/>
        <w:drawing>
          <wp:inline distT="0" distB="0" distL="0" distR="0" wp14:anchorId="5F3FEEA7" wp14:editId="32B370BC">
            <wp:extent cx="5403480" cy="3187700"/>
            <wp:effectExtent l="171450" t="171450" r="387985" b="374650"/>
            <wp:docPr id="13" name="Picture 13" descr="C:\Users\Veronika\Desktop\Workbench-pics\firstLab\Screenshot_1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Veronika\Desktop\Workbench-pics\firstLab\Screenshot_13.jp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7777" cy="319023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40521C4" w14:textId="77777777" w:rsidR="000E4CD6" w:rsidRPr="000E4CD6" w:rsidRDefault="000E4CD6" w:rsidP="000E4CD6">
      <w:pPr>
        <w:pStyle w:val="Heading3"/>
        <w:ind w:firstLine="360"/>
        <w:rPr>
          <w:lang w:val="bg-BG"/>
        </w:rPr>
      </w:pPr>
      <w:r w:rsidRPr="000E4CD6">
        <w:rPr>
          <w:lang w:val="bg-BG"/>
        </w:rPr>
        <w:t xml:space="preserve">  </w:t>
      </w:r>
      <w:r w:rsidRPr="000E4CD6">
        <w:t>Insert Data in Tables</w:t>
      </w:r>
    </w:p>
    <w:p w14:paraId="53ED17C5" w14:textId="52B132CD" w:rsidR="000E4CD6" w:rsidRPr="000E4CD6" w:rsidRDefault="000E4CD6" w:rsidP="000E4CD6">
      <w:pPr>
        <w:ind w:left="450"/>
        <w:rPr>
          <w:lang w:val="bg-BG"/>
        </w:rPr>
      </w:pPr>
      <w:r w:rsidRPr="000E4CD6">
        <w:t xml:space="preserve">Now we can start adding some records to our newly created tables. First select the </w:t>
      </w:r>
      <w:r w:rsidR="00FB1165">
        <w:t>"</w:t>
      </w:r>
      <w:r w:rsidRPr="000E4CD6">
        <w:rPr>
          <w:b/>
        </w:rPr>
        <w:t>employees</w:t>
      </w:r>
      <w:r w:rsidR="00FB1165">
        <w:t>"</w:t>
      </w:r>
      <w:r w:rsidRPr="000E4CD6">
        <w:t xml:space="preserve"> table:</w:t>
      </w:r>
    </w:p>
    <w:p w14:paraId="49B5C9EA" w14:textId="77777777" w:rsidR="000E4CD6" w:rsidRPr="000E4CD6" w:rsidRDefault="000E4CD6" w:rsidP="000E4CD6">
      <w:pPr>
        <w:jc w:val="center"/>
        <w:rPr>
          <w:lang w:val="bg-BG"/>
        </w:rPr>
      </w:pPr>
      <w:r w:rsidRPr="000E4CD6">
        <w:rPr>
          <w:noProof/>
        </w:rPr>
        <w:drawing>
          <wp:inline distT="0" distB="0" distL="0" distR="0" wp14:anchorId="28F89DA3" wp14:editId="64C438AD">
            <wp:extent cx="6330950" cy="2842737"/>
            <wp:effectExtent l="171450" t="171450" r="374650" b="377190"/>
            <wp:docPr id="14" name="Picture 14" descr="C:\Users\Veronika\Desktop\Workbench-pics\firstLab\Screenshot_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Veronika\Desktop\Workbench-pics\firstLab\Screenshot_5.jp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2861" cy="285257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E0FFEAE" w14:textId="77777777" w:rsidR="000E4CD6" w:rsidRPr="000E4CD6" w:rsidRDefault="000E4CD6" w:rsidP="000E4CD6">
      <w:pPr>
        <w:ind w:left="450"/>
        <w:rPr>
          <w:lang w:val="bg-BG"/>
        </w:rPr>
      </w:pPr>
      <w:r w:rsidRPr="000E4CD6">
        <w:t xml:space="preserve">Select the </w:t>
      </w:r>
      <w:r w:rsidRPr="000E4CD6">
        <w:rPr>
          <w:b/>
        </w:rPr>
        <w:t>Edit</w:t>
      </w:r>
      <w:r w:rsidRPr="000E4CD6">
        <w:t xml:space="preserve"> </w:t>
      </w:r>
      <w:r w:rsidRPr="000E4CD6">
        <w:rPr>
          <w:b/>
        </w:rPr>
        <w:t>button</w:t>
      </w:r>
      <w:r w:rsidRPr="000E4CD6">
        <w:t xml:space="preserve"> to add new record.</w:t>
      </w:r>
    </w:p>
    <w:p w14:paraId="26AA4FE6" w14:textId="77777777" w:rsidR="000E4CD6" w:rsidRPr="000E4CD6" w:rsidRDefault="000E4CD6" w:rsidP="000E4CD6">
      <w:pPr>
        <w:ind w:left="450"/>
        <w:rPr>
          <w:lang w:val="bg-BG"/>
        </w:rPr>
      </w:pPr>
      <w:r w:rsidRPr="000E4CD6">
        <w:t>Fill in the fields with values. Create 3 records in each table.</w:t>
      </w:r>
    </w:p>
    <w:p w14:paraId="6EC7F99A" w14:textId="77777777" w:rsidR="000E4CD6" w:rsidRPr="000E4CD6" w:rsidRDefault="000E4CD6" w:rsidP="00A21543">
      <w:pPr>
        <w:rPr>
          <w:lang w:val="bg-BG"/>
        </w:rPr>
      </w:pPr>
      <w:r w:rsidRPr="000E4CD6">
        <w:rPr>
          <w:noProof/>
        </w:rPr>
        <w:lastRenderedPageBreak/>
        <w:drawing>
          <wp:inline distT="0" distB="0" distL="0" distR="0" wp14:anchorId="56BF231B" wp14:editId="7DB2AFFA">
            <wp:extent cx="4683202" cy="1631950"/>
            <wp:effectExtent l="171450" t="171450" r="384175" b="387350"/>
            <wp:docPr id="15" name="Picture 15" descr="C:\Users\Veronika\Desktop\Workbench-pics\firstLab\Screenshot_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Veronika\Desktop\Workbench-pics\firstLab\Screenshot_6.jp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9690" cy="164466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8BF7AFD" w14:textId="77777777" w:rsidR="000E4CD6" w:rsidRPr="000E4CD6" w:rsidRDefault="000E4CD6" w:rsidP="000E4CD6">
      <w:pPr>
        <w:pStyle w:val="Heading3"/>
        <w:ind w:left="450"/>
        <w:rPr>
          <w:lang w:val="bg-BG"/>
        </w:rPr>
      </w:pPr>
      <w:r w:rsidRPr="000E4CD6">
        <w:rPr>
          <w:lang w:val="bg-BG"/>
        </w:rPr>
        <w:t xml:space="preserve"> </w:t>
      </w:r>
      <w:r w:rsidRPr="000E4CD6">
        <w:t xml:space="preserve">Editing Data </w:t>
      </w:r>
    </w:p>
    <w:p w14:paraId="34DE0112" w14:textId="518B710F" w:rsidR="000E4CD6" w:rsidRPr="000E4CD6" w:rsidRDefault="000E4CD6" w:rsidP="000E4CD6">
      <w:pPr>
        <w:ind w:left="450"/>
        <w:rPr>
          <w:lang w:val="bg-BG"/>
        </w:rPr>
      </w:pPr>
      <w:r w:rsidRPr="000E4CD6">
        <w:t xml:space="preserve">Data in tables can easily be edited with the </w:t>
      </w:r>
      <w:r w:rsidRPr="000E4CD6">
        <w:rPr>
          <w:noProof/>
        </w:rPr>
        <w:t>GUI</w:t>
      </w:r>
      <w:r w:rsidRPr="000E4CD6">
        <w:t>. Now that we</w:t>
      </w:r>
      <w:r w:rsidR="00FB1165">
        <w:t>'</w:t>
      </w:r>
      <w:r w:rsidRPr="000E4CD6">
        <w:t xml:space="preserve">ve populated our tables with test records we can edit them by </w:t>
      </w:r>
      <w:r w:rsidRPr="000E4CD6">
        <w:rPr>
          <w:b/>
        </w:rPr>
        <w:t>clicking on the value field</w:t>
      </w:r>
      <w:r w:rsidRPr="000E4CD6">
        <w:t>.</w:t>
      </w:r>
    </w:p>
    <w:p w14:paraId="649836CD" w14:textId="4F1B68BF" w:rsidR="000E4CD6" w:rsidRPr="000E4CD6" w:rsidRDefault="000E4CD6" w:rsidP="000E4CD6">
      <w:pPr>
        <w:rPr>
          <w:lang w:val="bg-BG"/>
        </w:rPr>
      </w:pPr>
      <w:r w:rsidRPr="000E4CD6">
        <w:rPr>
          <w:noProof/>
        </w:rPr>
        <w:drawing>
          <wp:inline distT="0" distB="0" distL="0" distR="0" wp14:anchorId="4B15FC9C" wp14:editId="2588D101">
            <wp:extent cx="4762500" cy="1656302"/>
            <wp:effectExtent l="171450" t="171450" r="381000" b="382270"/>
            <wp:docPr id="18" name="Picture 18" descr="C:\Users\Veronika\Desktop\Workbench-pics\firstLab\Screenshot_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Veronika\Desktop\Workbench-pics\firstLab\Screenshot_7.jp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8959" cy="166898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Pr="000E4CD6">
        <w:rPr>
          <w:lang w:val="bg-BG"/>
        </w:rPr>
        <w:t xml:space="preserve"> </w:t>
      </w:r>
    </w:p>
    <w:p w14:paraId="3E7B3063" w14:textId="77777777" w:rsidR="000E4CD6" w:rsidRPr="000E4CD6" w:rsidRDefault="000E4CD6" w:rsidP="000E4CD6">
      <w:pPr>
        <w:pStyle w:val="Heading3"/>
        <w:ind w:left="450"/>
        <w:rPr>
          <w:lang w:val="bg-BG"/>
        </w:rPr>
      </w:pPr>
      <w:r w:rsidRPr="000E4CD6">
        <w:rPr>
          <w:lang w:val="bg-BG"/>
        </w:rPr>
        <w:t xml:space="preserve"> </w:t>
      </w:r>
      <w:r w:rsidRPr="000E4CD6">
        <w:t>Deleting Data</w:t>
      </w:r>
    </w:p>
    <w:p w14:paraId="16FC1E9C" w14:textId="0D321C01" w:rsidR="000E4CD6" w:rsidRPr="000E4CD6" w:rsidRDefault="000E4CD6" w:rsidP="000E4CD6">
      <w:pPr>
        <w:ind w:left="450"/>
        <w:rPr>
          <w:lang w:val="bg-BG"/>
        </w:rPr>
      </w:pPr>
      <w:r w:rsidRPr="000E4CD6">
        <w:t xml:space="preserve">Data deletion is easy too. We just right click the row we want to delete and select </w:t>
      </w:r>
      <w:r w:rsidR="00FB1165">
        <w:t>"</w:t>
      </w:r>
      <w:r w:rsidRPr="000E4CD6">
        <w:rPr>
          <w:b/>
        </w:rPr>
        <w:t>Delete Row</w:t>
      </w:r>
      <w:r w:rsidRPr="000E4CD6">
        <w:rPr>
          <w:b/>
          <w:noProof/>
        </w:rPr>
        <w:t>(</w:t>
      </w:r>
      <w:r w:rsidRPr="000E4CD6">
        <w:rPr>
          <w:b/>
        </w:rPr>
        <w:t>s)</w:t>
      </w:r>
      <w:r w:rsidR="00FB1165">
        <w:t>"</w:t>
      </w:r>
      <w:r w:rsidRPr="000E4CD6">
        <w:t>.</w:t>
      </w:r>
    </w:p>
    <w:p w14:paraId="618FFD5D" w14:textId="698E3CF4" w:rsidR="000E4CD6" w:rsidRPr="000E4CD6" w:rsidRDefault="000E4CD6" w:rsidP="000E4CD6">
      <w:pPr>
        <w:rPr>
          <w:lang w:val="bg-BG"/>
        </w:rPr>
      </w:pPr>
      <w:r w:rsidRPr="000E4CD6">
        <w:rPr>
          <w:noProof/>
        </w:rPr>
        <w:lastRenderedPageBreak/>
        <w:drawing>
          <wp:inline distT="0" distB="0" distL="0" distR="0" wp14:anchorId="0CC6CF29" wp14:editId="4206096C">
            <wp:extent cx="4781550" cy="3137101"/>
            <wp:effectExtent l="171450" t="171450" r="381000" b="387350"/>
            <wp:docPr id="24" name="Picture 24" descr="C:\Users\Veronika\Desktop\Workbench-pics\firstLab\Screenshot_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Veronika\Desktop\Workbench-pics\firstLab\Screenshot_8.jp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5877" cy="313994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Pr="000E4CD6">
        <w:rPr>
          <w:lang w:val="bg-BG"/>
        </w:rPr>
        <w:t xml:space="preserve"> </w:t>
      </w:r>
    </w:p>
    <w:p w14:paraId="6BF7C761" w14:textId="77777777" w:rsidR="000E4CD6" w:rsidRPr="000E4CD6" w:rsidRDefault="000E4CD6" w:rsidP="000E4CD6">
      <w:pPr>
        <w:pStyle w:val="Heading3"/>
        <w:ind w:left="450"/>
        <w:rPr>
          <w:lang w:val="bg-BG"/>
        </w:rPr>
      </w:pPr>
      <w:r w:rsidRPr="000E4CD6">
        <w:rPr>
          <w:lang w:val="bg-BG"/>
        </w:rPr>
        <w:t xml:space="preserve"> </w:t>
      </w:r>
      <w:r w:rsidRPr="000E4CD6">
        <w:t>Dropping Tables</w:t>
      </w:r>
    </w:p>
    <w:p w14:paraId="1BA8B1FA" w14:textId="5120FD6D" w:rsidR="000E4CD6" w:rsidRPr="000E4CD6" w:rsidRDefault="000E4CD6" w:rsidP="000E4CD6">
      <w:pPr>
        <w:ind w:left="450"/>
        <w:rPr>
          <w:lang w:val="bg-BG"/>
        </w:rPr>
      </w:pPr>
      <w:r w:rsidRPr="000E4CD6">
        <w:t xml:space="preserve">We can delete the whole table, by selecting the one we want to delete, right click and choose </w:t>
      </w:r>
      <w:r w:rsidR="00FB1165">
        <w:t>"</w:t>
      </w:r>
      <w:r w:rsidRPr="000E4CD6">
        <w:rPr>
          <w:b/>
        </w:rPr>
        <w:t>Drop Table…</w:t>
      </w:r>
      <w:r w:rsidR="00FB1165">
        <w:t>"</w:t>
      </w:r>
      <w:r w:rsidRPr="000E4CD6">
        <w:t xml:space="preserve">. </w:t>
      </w:r>
      <w:r w:rsidRPr="000E4CD6">
        <w:rPr>
          <w:b/>
        </w:rPr>
        <w:t>You cannot undo this action.</w:t>
      </w:r>
    </w:p>
    <w:p w14:paraId="410660C3" w14:textId="10C5471E" w:rsidR="000E4CD6" w:rsidRPr="000E4CD6" w:rsidRDefault="000E4CD6" w:rsidP="00A21543">
      <w:pPr>
        <w:ind w:left="450"/>
        <w:rPr>
          <w:lang w:val="bg-BG"/>
        </w:rPr>
      </w:pPr>
      <w:r w:rsidRPr="000E4CD6">
        <w:rPr>
          <w:noProof/>
        </w:rPr>
        <w:drawing>
          <wp:inline distT="0" distB="0" distL="0" distR="0" wp14:anchorId="7CA4508B" wp14:editId="080C5145">
            <wp:extent cx="2510834" cy="3467100"/>
            <wp:effectExtent l="152400" t="152400" r="365760" b="361950"/>
            <wp:docPr id="25" name="Picture 25" descr="C:\Users\Veronika\Desktop\Workbench-pics\firstLab\Screenshot_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Veronika\Desktop\Workbench-pics\firstLab\Screenshot_9.jp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5379" cy="347337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Pr="000E4CD6">
        <w:t xml:space="preserve">        </w:t>
      </w:r>
      <w:r w:rsidRPr="000E4CD6">
        <w:rPr>
          <w:noProof/>
        </w:rPr>
        <w:drawing>
          <wp:inline distT="0" distB="0" distL="0" distR="0" wp14:anchorId="56BA8742" wp14:editId="5756BF6B">
            <wp:extent cx="2537460" cy="1860489"/>
            <wp:effectExtent l="152400" t="152400" r="358140" b="368935"/>
            <wp:docPr id="26" name="Picture 26" descr="C:\Users\Veronika\Desktop\Workbench-pics\firstLab\Screenshot_1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Veronika\Desktop\Workbench-pics\firstLab\Screenshot_10.jp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8232" cy="186838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CBAF66D" w14:textId="77777777" w:rsidR="000E4CD6" w:rsidRPr="000E4CD6" w:rsidRDefault="000E4CD6" w:rsidP="000E4CD6">
      <w:pPr>
        <w:pStyle w:val="Heading3"/>
        <w:ind w:left="450"/>
        <w:rPr>
          <w:lang w:val="bg-BG"/>
        </w:rPr>
      </w:pPr>
      <w:r w:rsidRPr="000E4CD6">
        <w:rPr>
          <w:lang w:val="bg-BG"/>
        </w:rPr>
        <w:t xml:space="preserve"> </w:t>
      </w:r>
      <w:r w:rsidRPr="000E4CD6">
        <w:t>Dropping the Database</w:t>
      </w:r>
    </w:p>
    <w:p w14:paraId="1B8C886B" w14:textId="77777777" w:rsidR="000E4CD6" w:rsidRPr="000E4CD6" w:rsidRDefault="000E4CD6" w:rsidP="000E4CD6">
      <w:pPr>
        <w:ind w:left="450"/>
        <w:rPr>
          <w:lang w:val="bg-BG"/>
        </w:rPr>
      </w:pPr>
      <w:r w:rsidRPr="000E4CD6">
        <w:t xml:space="preserve">As table dropping, we can drop the database too. </w:t>
      </w:r>
      <w:r w:rsidRPr="000E4CD6">
        <w:rPr>
          <w:b/>
        </w:rPr>
        <w:t>This action cannot be undone too.</w:t>
      </w:r>
    </w:p>
    <w:p w14:paraId="795A3C05" w14:textId="5F2CD8EB" w:rsidR="000E4CD6" w:rsidRPr="000E4CD6" w:rsidRDefault="000E4CD6" w:rsidP="000E4CD6">
      <w:pPr>
        <w:ind w:left="450"/>
        <w:rPr>
          <w:lang w:val="bg-BG"/>
        </w:rPr>
      </w:pPr>
      <w:r w:rsidRPr="000E4CD6">
        <w:lastRenderedPageBreak/>
        <w:t xml:space="preserve">Right click the database you want to drop and select </w:t>
      </w:r>
      <w:r w:rsidR="00FB1165">
        <w:t>"</w:t>
      </w:r>
      <w:r w:rsidRPr="000E4CD6">
        <w:rPr>
          <w:b/>
        </w:rPr>
        <w:t>Drop Schema…</w:t>
      </w:r>
      <w:r w:rsidR="00FB1165">
        <w:t>"</w:t>
      </w:r>
      <w:r w:rsidRPr="000E4CD6">
        <w:t>.</w:t>
      </w:r>
    </w:p>
    <w:p w14:paraId="24C2815B" w14:textId="5C48B4B0" w:rsidR="000E4CD6" w:rsidRPr="000E4CD6" w:rsidRDefault="000E4CD6" w:rsidP="000E4CD6">
      <w:pPr>
        <w:rPr>
          <w:lang w:val="bg-BG"/>
        </w:rPr>
      </w:pPr>
      <w:r w:rsidRPr="000E4CD6">
        <w:rPr>
          <w:noProof/>
        </w:rPr>
        <w:drawing>
          <wp:inline distT="0" distB="0" distL="0" distR="0" wp14:anchorId="5AC3DE47" wp14:editId="273320B6">
            <wp:extent cx="2717800" cy="3265788"/>
            <wp:effectExtent l="171450" t="171450" r="387350" b="373380"/>
            <wp:docPr id="27" name="Picture 27" descr="C:\Users\Veronika\Desktop\Workbench-pics\firstLab\Screenshot_1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Veronika\Desktop\Workbench-pics\firstLab\Screenshot_11.jpg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9447" cy="326776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4E93927" w14:textId="77777777" w:rsidR="000E4CD6" w:rsidRPr="000E4CD6" w:rsidRDefault="000E4CD6" w:rsidP="000E4CD6">
      <w:pPr>
        <w:pStyle w:val="Heading2"/>
        <w:ind w:left="630"/>
        <w:rPr>
          <w:lang w:val="bg-BG"/>
        </w:rPr>
      </w:pPr>
      <w:r w:rsidRPr="000E4CD6">
        <w:rPr>
          <w:lang w:val="bg-BG"/>
        </w:rPr>
        <w:t xml:space="preserve"> </w:t>
      </w:r>
      <w:r w:rsidRPr="000E4CD6">
        <w:t>Simple Database Operations Using Queries</w:t>
      </w:r>
    </w:p>
    <w:p w14:paraId="124276BF" w14:textId="77777777" w:rsidR="000E4CD6" w:rsidRPr="000E4CD6" w:rsidRDefault="000E4CD6" w:rsidP="000E4CD6">
      <w:pPr>
        <w:rPr>
          <w:lang w:val="bg-BG"/>
        </w:rPr>
      </w:pPr>
      <w:r w:rsidRPr="000E4CD6">
        <w:t xml:space="preserve">Now we are going to do the same steps from Part 1 using simple </w:t>
      </w:r>
      <w:r w:rsidRPr="000E4CD6">
        <w:rPr>
          <w:noProof/>
        </w:rPr>
        <w:t xml:space="preserve">MySQL </w:t>
      </w:r>
      <w:r w:rsidRPr="000E4CD6">
        <w:t xml:space="preserve">queries. </w:t>
      </w:r>
    </w:p>
    <w:p w14:paraId="1AD22E3E" w14:textId="77777777" w:rsidR="000E4CD6" w:rsidRPr="000E4CD6" w:rsidRDefault="000E4CD6" w:rsidP="000E4CD6">
      <w:pPr>
        <w:rPr>
          <w:lang w:val="bg-BG"/>
        </w:rPr>
      </w:pPr>
      <w:r w:rsidRPr="000E4CD6">
        <w:t xml:space="preserve">Exercises from this section should be submit in </w:t>
      </w:r>
      <w:r w:rsidRPr="000E4CD6">
        <w:rPr>
          <w:noProof/>
        </w:rPr>
        <w:t xml:space="preserve">JUDGE </w:t>
      </w:r>
      <w:r w:rsidRPr="000E4CD6">
        <w:t>– From 1 to 5.</w:t>
      </w:r>
    </w:p>
    <w:p w14:paraId="45329938" w14:textId="0A2A957E" w:rsidR="000E4CD6" w:rsidRDefault="000E4CD6" w:rsidP="002E504C">
      <w:pPr>
        <w:rPr>
          <w:lang w:val="bg-BG"/>
        </w:rPr>
      </w:pPr>
      <w:r w:rsidRPr="000E4CD6">
        <w:t xml:space="preserve">Queries are written in the </w:t>
      </w:r>
      <w:r w:rsidR="00FB1165">
        <w:t>"</w:t>
      </w:r>
      <w:r w:rsidRPr="000E4CD6">
        <w:t>Query</w:t>
      </w:r>
      <w:r w:rsidR="00FB1165">
        <w:t>"</w:t>
      </w:r>
      <w:r w:rsidRPr="000E4CD6">
        <w:t xml:space="preserve"> tab.</w:t>
      </w:r>
    </w:p>
    <w:p w14:paraId="412CE0D2" w14:textId="6C4898D4" w:rsidR="000E4CD6" w:rsidRDefault="002E504C" w:rsidP="000E4CD6">
      <w:pPr>
        <w:rPr>
          <w:lang w:val="bg-BG"/>
        </w:rPr>
      </w:pPr>
      <w:r>
        <w:rPr>
          <w:noProof/>
        </w:rPr>
        <w:drawing>
          <wp:inline distT="0" distB="0" distL="0" distR="0" wp14:anchorId="41338948" wp14:editId="5A9A7458">
            <wp:extent cx="5417820" cy="1605876"/>
            <wp:effectExtent l="152400" t="152400" r="354330" b="35687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531207" cy="163948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="000E4CD6" w:rsidRPr="000E4CD6">
        <w:rPr>
          <w:lang w:val="bg-BG"/>
        </w:rPr>
        <w:t xml:space="preserve"> </w:t>
      </w:r>
    </w:p>
    <w:p w14:paraId="7656E93C" w14:textId="1B7EFBEB" w:rsidR="00C2688E" w:rsidRPr="000E4CD6" w:rsidRDefault="00C2688E" w:rsidP="00C2688E">
      <w:pPr>
        <w:pStyle w:val="Heading3"/>
        <w:ind w:left="450"/>
        <w:rPr>
          <w:lang w:val="bg-BG"/>
        </w:rPr>
      </w:pPr>
      <w:r>
        <w:t>Descriptions for Exercises in Judge System</w:t>
      </w:r>
    </w:p>
    <w:p w14:paraId="71B9AC35" w14:textId="77777777" w:rsidR="000E4CD6" w:rsidRPr="000E4CD6" w:rsidRDefault="000E4CD6" w:rsidP="000E4CD6">
      <w:pPr>
        <w:pStyle w:val="Heading3"/>
        <w:ind w:left="450"/>
        <w:rPr>
          <w:lang w:val="bg-BG"/>
        </w:rPr>
      </w:pPr>
      <w:r w:rsidRPr="000E4CD6">
        <w:t>0. Create New Database</w:t>
      </w:r>
    </w:p>
    <w:p w14:paraId="7B1057E0" w14:textId="41DF709E" w:rsidR="000E4CD6" w:rsidRPr="000E4CD6" w:rsidRDefault="000E4CD6" w:rsidP="000E4CD6">
      <w:pPr>
        <w:ind w:left="450"/>
        <w:rPr>
          <w:lang w:val="bg-BG"/>
        </w:rPr>
      </w:pPr>
      <w:r w:rsidRPr="000E4CD6">
        <w:t xml:space="preserve">Write a query that will create the </w:t>
      </w:r>
      <w:r w:rsidR="00FB1165">
        <w:t>"</w:t>
      </w:r>
      <w:r w:rsidRPr="000E4CD6">
        <w:rPr>
          <w:b/>
        </w:rPr>
        <w:t>gamebar</w:t>
      </w:r>
      <w:r w:rsidR="00FB1165">
        <w:t>"</w:t>
      </w:r>
      <w:r w:rsidRPr="000E4CD6">
        <w:t xml:space="preserve"> database.</w:t>
      </w:r>
    </w:p>
    <w:p w14:paraId="3D08187F" w14:textId="77777777" w:rsidR="000E4CD6" w:rsidRPr="000E4CD6" w:rsidRDefault="000E4CD6" w:rsidP="000E4CD6">
      <w:pPr>
        <w:rPr>
          <w:lang w:val="bg-BG"/>
        </w:rPr>
      </w:pPr>
      <w:r w:rsidRPr="000E4CD6">
        <w:rPr>
          <w:lang w:val="bg-BG"/>
        </w:rPr>
        <w:t xml:space="preserve"> </w:t>
      </w:r>
    </w:p>
    <w:p w14:paraId="7AA09E2B" w14:textId="77777777" w:rsidR="000E4CD6" w:rsidRPr="000E4CD6" w:rsidRDefault="000E4CD6" w:rsidP="000E4CD6">
      <w:pPr>
        <w:pStyle w:val="Heading3"/>
        <w:ind w:left="540" w:hanging="90"/>
        <w:rPr>
          <w:lang w:val="bg-BG"/>
        </w:rPr>
      </w:pPr>
      <w:r w:rsidRPr="000E4CD6">
        <w:lastRenderedPageBreak/>
        <w:t>1. Create Tables</w:t>
      </w:r>
      <w:r w:rsidRPr="000E4CD6">
        <w:rPr>
          <w:lang w:val="bg-BG"/>
        </w:rPr>
        <w:tab/>
      </w:r>
    </w:p>
    <w:p w14:paraId="7EE0D63F" w14:textId="775EE053" w:rsidR="000E4CD6" w:rsidRPr="000E4CD6" w:rsidRDefault="000E4CD6" w:rsidP="000E4CD6">
      <w:pPr>
        <w:ind w:left="450"/>
        <w:rPr>
          <w:lang w:val="bg-BG"/>
        </w:rPr>
      </w:pPr>
      <w:r w:rsidRPr="000E4CD6">
        <w:t xml:space="preserve">When we create tables, we specify the database we want to add them to. This is done by using the </w:t>
      </w:r>
      <w:r w:rsidR="00FB1165">
        <w:t>"</w:t>
      </w:r>
      <w:r w:rsidRPr="000E4CD6">
        <w:rPr>
          <w:rStyle w:val="CodeChar"/>
        </w:rPr>
        <w:t>USE</w:t>
      </w:r>
      <w:r w:rsidR="00FB1165">
        <w:t>"</w:t>
      </w:r>
      <w:r w:rsidRPr="000E4CD6">
        <w:t xml:space="preserve"> clause.</w:t>
      </w:r>
    </w:p>
    <w:p w14:paraId="12882E31" w14:textId="0D2BFE34" w:rsidR="000E4CD6" w:rsidRPr="000E4CD6" w:rsidRDefault="000E4CD6" w:rsidP="000E4CD6">
      <w:pPr>
        <w:ind w:firstLine="450"/>
        <w:rPr>
          <w:b/>
          <w:lang w:val="bg-BG"/>
        </w:rPr>
      </w:pPr>
      <w:r w:rsidRPr="000E4CD6">
        <w:rPr>
          <w:b/>
        </w:rPr>
        <w:t xml:space="preserve">Submit your solutions in </w:t>
      </w:r>
      <w:r w:rsidRPr="000E4CD6">
        <w:rPr>
          <w:b/>
          <w:noProof/>
          <w:u w:val="single"/>
        </w:rPr>
        <w:t>JUDGE</w:t>
      </w:r>
      <w:r w:rsidRPr="000E4CD6">
        <w:rPr>
          <w:b/>
          <w:noProof/>
        </w:rPr>
        <w:t xml:space="preserve"> </w:t>
      </w:r>
      <w:r w:rsidRPr="000E4CD6">
        <w:rPr>
          <w:b/>
        </w:rPr>
        <w:t>without the</w:t>
      </w:r>
      <w:r w:rsidRPr="000E4CD6">
        <w:t xml:space="preserve"> </w:t>
      </w:r>
      <w:r w:rsidR="00FB1165">
        <w:t>"</w:t>
      </w:r>
      <w:r w:rsidRPr="000E4CD6">
        <w:rPr>
          <w:rStyle w:val="CodeChar"/>
        </w:rPr>
        <w:t>USE {database name}</w:t>
      </w:r>
      <w:r w:rsidR="00FB1165">
        <w:t>"</w:t>
      </w:r>
      <w:r w:rsidRPr="000E4CD6">
        <w:t xml:space="preserve"> </w:t>
      </w:r>
      <w:r w:rsidRPr="000E4CD6">
        <w:rPr>
          <w:b/>
        </w:rPr>
        <w:t>row.</w:t>
      </w:r>
    </w:p>
    <w:p w14:paraId="0D60D8A8" w14:textId="33238282" w:rsidR="000E4CD6" w:rsidRPr="000E4CD6" w:rsidRDefault="000E4CD6" w:rsidP="000E4CD6">
      <w:pPr>
        <w:ind w:firstLine="450"/>
        <w:rPr>
          <w:lang w:val="bg-BG"/>
        </w:rPr>
      </w:pPr>
      <w:r w:rsidRPr="000E4CD6">
        <w:t xml:space="preserve">Table </w:t>
      </w:r>
      <w:r w:rsidR="00FB1165">
        <w:t>"</w:t>
      </w:r>
      <w:r w:rsidRPr="000E4CD6">
        <w:rPr>
          <w:b/>
        </w:rPr>
        <w:t>employees</w:t>
      </w:r>
      <w:r w:rsidR="00FB1165">
        <w:t>"</w:t>
      </w:r>
      <w:r w:rsidRPr="000E4CD6">
        <w:t>:</w:t>
      </w:r>
    </w:p>
    <w:p w14:paraId="57646A1D" w14:textId="77777777" w:rsidR="000E4CD6" w:rsidRPr="000E4CD6" w:rsidRDefault="000E4CD6" w:rsidP="000E4CD6">
      <w:pPr>
        <w:ind w:firstLine="450"/>
        <w:rPr>
          <w:lang w:val="bg-BG"/>
        </w:rPr>
      </w:pPr>
      <w:r w:rsidRPr="000E4CD6">
        <w:t>•</w:t>
      </w:r>
      <w:r w:rsidRPr="000E4CD6">
        <w:rPr>
          <w:lang w:val="bg-BG"/>
        </w:rPr>
        <w:tab/>
      </w:r>
      <w:r w:rsidRPr="000E4CD6">
        <w:t xml:space="preserve">id – </w:t>
      </w:r>
      <w:r w:rsidRPr="000E4CD6">
        <w:rPr>
          <w:rStyle w:val="CodeChar"/>
        </w:rPr>
        <w:t>INT</w:t>
      </w:r>
      <w:r w:rsidRPr="000E4CD6">
        <w:t xml:space="preserve">, </w:t>
      </w:r>
      <w:r w:rsidRPr="000E4CD6">
        <w:rPr>
          <w:rStyle w:val="CodeChar"/>
        </w:rPr>
        <w:t>primary</w:t>
      </w:r>
      <w:r w:rsidRPr="000E4CD6">
        <w:rPr>
          <w:noProof/>
        </w:rPr>
        <w:t xml:space="preserve"> </w:t>
      </w:r>
      <w:r w:rsidRPr="000E4CD6">
        <w:rPr>
          <w:rStyle w:val="CodeChar"/>
        </w:rPr>
        <w:t>key</w:t>
      </w:r>
      <w:r w:rsidRPr="000E4CD6">
        <w:t xml:space="preserve">, </w:t>
      </w:r>
      <w:r w:rsidRPr="000E4CD6">
        <w:rPr>
          <w:rStyle w:val="CodeChar"/>
        </w:rPr>
        <w:t>AUTO_INCREMENT</w:t>
      </w:r>
      <w:r w:rsidRPr="000E4CD6">
        <w:t>;</w:t>
      </w:r>
    </w:p>
    <w:p w14:paraId="4247C682" w14:textId="77777777" w:rsidR="000E4CD6" w:rsidRPr="000E4CD6" w:rsidRDefault="000E4CD6" w:rsidP="000E4CD6">
      <w:pPr>
        <w:ind w:firstLine="450"/>
        <w:rPr>
          <w:lang w:val="bg-BG"/>
        </w:rPr>
      </w:pPr>
      <w:r w:rsidRPr="000E4CD6">
        <w:t>•</w:t>
      </w:r>
      <w:r w:rsidRPr="000E4CD6">
        <w:rPr>
          <w:lang w:val="bg-BG"/>
        </w:rPr>
        <w:tab/>
      </w:r>
      <w:r w:rsidRPr="000E4CD6">
        <w:t xml:space="preserve">first_name – </w:t>
      </w:r>
      <w:r w:rsidRPr="000E4CD6">
        <w:rPr>
          <w:rStyle w:val="CodeChar"/>
        </w:rPr>
        <w:t>VARCHAR</w:t>
      </w:r>
      <w:r w:rsidRPr="000E4CD6">
        <w:t>,</w:t>
      </w:r>
      <w:r w:rsidRPr="000E4CD6">
        <w:rPr>
          <w:rStyle w:val="CodeChar"/>
        </w:rPr>
        <w:t xml:space="preserve"> NOT NULL</w:t>
      </w:r>
      <w:r w:rsidRPr="000E4CD6">
        <w:t xml:space="preserve">; </w:t>
      </w:r>
    </w:p>
    <w:p w14:paraId="56973940" w14:textId="77777777" w:rsidR="000E4CD6" w:rsidRPr="000E4CD6" w:rsidRDefault="000E4CD6" w:rsidP="000E4CD6">
      <w:pPr>
        <w:ind w:firstLine="450"/>
        <w:rPr>
          <w:lang w:val="bg-BG"/>
        </w:rPr>
      </w:pPr>
      <w:r w:rsidRPr="000E4CD6">
        <w:t>•</w:t>
      </w:r>
      <w:r w:rsidRPr="000E4CD6">
        <w:rPr>
          <w:lang w:val="bg-BG"/>
        </w:rPr>
        <w:tab/>
      </w:r>
      <w:r w:rsidRPr="000E4CD6">
        <w:t xml:space="preserve">last_name – </w:t>
      </w:r>
      <w:r w:rsidRPr="000E4CD6">
        <w:rPr>
          <w:rStyle w:val="CodeChar"/>
        </w:rPr>
        <w:t>VARCHAR</w:t>
      </w:r>
      <w:r w:rsidRPr="000E4CD6">
        <w:t>,</w:t>
      </w:r>
      <w:r w:rsidRPr="000E4CD6">
        <w:rPr>
          <w:rStyle w:val="CodeChar"/>
        </w:rPr>
        <w:t xml:space="preserve"> NOT NULL</w:t>
      </w:r>
      <w:r w:rsidRPr="000E4CD6">
        <w:t xml:space="preserve">;  </w:t>
      </w:r>
    </w:p>
    <w:p w14:paraId="027C25CB" w14:textId="14E93111" w:rsidR="000E4CD6" w:rsidRPr="000E4CD6" w:rsidRDefault="000E4CD6" w:rsidP="000E4CD6">
      <w:pPr>
        <w:ind w:firstLine="450"/>
        <w:rPr>
          <w:lang w:val="bg-BG"/>
        </w:rPr>
      </w:pPr>
      <w:r w:rsidRPr="000E4CD6">
        <w:t xml:space="preserve">Create the </w:t>
      </w:r>
      <w:r w:rsidR="00FB1165">
        <w:t>"</w:t>
      </w:r>
      <w:r w:rsidRPr="000E4CD6">
        <w:rPr>
          <w:b/>
        </w:rPr>
        <w:t>categories</w:t>
      </w:r>
      <w:r w:rsidR="00FB1165">
        <w:t>"</w:t>
      </w:r>
      <w:r w:rsidRPr="000E4CD6">
        <w:t xml:space="preserve"> and </w:t>
      </w:r>
      <w:r w:rsidR="00FB1165">
        <w:t>"</w:t>
      </w:r>
      <w:r w:rsidRPr="000E4CD6">
        <w:rPr>
          <w:b/>
        </w:rPr>
        <w:t>products</w:t>
      </w:r>
      <w:r w:rsidR="00FB1165">
        <w:t>"</w:t>
      </w:r>
      <w:r w:rsidRPr="000E4CD6">
        <w:t xml:space="preserve"> tables analogically:</w:t>
      </w:r>
    </w:p>
    <w:p w14:paraId="6FC2928B" w14:textId="27E3831F" w:rsidR="000E4CD6" w:rsidRPr="000E4CD6" w:rsidRDefault="000E4CD6" w:rsidP="000E4CD6">
      <w:pPr>
        <w:ind w:firstLine="450"/>
        <w:rPr>
          <w:lang w:val="bg-BG"/>
        </w:rPr>
      </w:pPr>
      <w:r w:rsidRPr="000E4CD6">
        <w:t xml:space="preserve">Table </w:t>
      </w:r>
      <w:r w:rsidR="00FB1165">
        <w:t>"</w:t>
      </w:r>
      <w:r w:rsidRPr="000E4CD6">
        <w:rPr>
          <w:b/>
        </w:rPr>
        <w:t>categories</w:t>
      </w:r>
      <w:r w:rsidR="00FB1165">
        <w:t>"</w:t>
      </w:r>
      <w:r w:rsidRPr="000E4CD6">
        <w:t>:</w:t>
      </w:r>
    </w:p>
    <w:p w14:paraId="167CC860" w14:textId="77777777" w:rsidR="000E4CD6" w:rsidRPr="000E4CD6" w:rsidRDefault="000E4CD6" w:rsidP="000E4CD6">
      <w:pPr>
        <w:ind w:firstLine="450"/>
        <w:rPr>
          <w:lang w:val="bg-BG"/>
        </w:rPr>
      </w:pPr>
      <w:r w:rsidRPr="000E4CD6">
        <w:t>•</w:t>
      </w:r>
      <w:r w:rsidRPr="000E4CD6">
        <w:rPr>
          <w:lang w:val="bg-BG"/>
        </w:rPr>
        <w:tab/>
      </w:r>
      <w:r w:rsidRPr="000E4CD6">
        <w:t xml:space="preserve">id – </w:t>
      </w:r>
      <w:r w:rsidRPr="000E4CD6">
        <w:rPr>
          <w:rStyle w:val="CodeChar"/>
        </w:rPr>
        <w:t>INT</w:t>
      </w:r>
      <w:r w:rsidRPr="000E4CD6">
        <w:t xml:space="preserve">, </w:t>
      </w:r>
      <w:r w:rsidRPr="000E4CD6">
        <w:rPr>
          <w:rStyle w:val="CodeChar"/>
        </w:rPr>
        <w:t>primary</w:t>
      </w:r>
      <w:r w:rsidRPr="000E4CD6">
        <w:rPr>
          <w:noProof/>
        </w:rPr>
        <w:t xml:space="preserve"> </w:t>
      </w:r>
      <w:r w:rsidRPr="000E4CD6">
        <w:rPr>
          <w:rStyle w:val="CodeChar"/>
        </w:rPr>
        <w:t>key</w:t>
      </w:r>
      <w:r w:rsidRPr="000E4CD6">
        <w:t xml:space="preserve">, </w:t>
      </w:r>
      <w:r w:rsidRPr="000E4CD6">
        <w:rPr>
          <w:rStyle w:val="CodeChar"/>
        </w:rPr>
        <w:t>AUTO_INCREMENT</w:t>
      </w:r>
      <w:r w:rsidRPr="000E4CD6">
        <w:t>;</w:t>
      </w:r>
    </w:p>
    <w:p w14:paraId="4C1FC83E" w14:textId="77777777" w:rsidR="000E4CD6" w:rsidRPr="000E4CD6" w:rsidRDefault="000E4CD6" w:rsidP="000E4CD6">
      <w:pPr>
        <w:ind w:firstLine="450"/>
        <w:rPr>
          <w:lang w:val="bg-BG"/>
        </w:rPr>
      </w:pPr>
      <w:r w:rsidRPr="000E4CD6">
        <w:t>•</w:t>
      </w:r>
      <w:r w:rsidRPr="000E4CD6">
        <w:rPr>
          <w:lang w:val="bg-BG"/>
        </w:rPr>
        <w:tab/>
      </w:r>
      <w:r w:rsidRPr="000E4CD6">
        <w:t xml:space="preserve">name – </w:t>
      </w:r>
      <w:r w:rsidRPr="000E4CD6">
        <w:rPr>
          <w:rStyle w:val="CodeChar"/>
        </w:rPr>
        <w:t>VARCHAR</w:t>
      </w:r>
      <w:r w:rsidRPr="000E4CD6">
        <w:t>,</w:t>
      </w:r>
      <w:r w:rsidRPr="000E4CD6">
        <w:rPr>
          <w:rStyle w:val="CodeChar"/>
        </w:rPr>
        <w:t xml:space="preserve"> NOT NULL</w:t>
      </w:r>
      <w:r w:rsidRPr="000E4CD6">
        <w:t xml:space="preserve">; </w:t>
      </w:r>
    </w:p>
    <w:p w14:paraId="7A51C34B" w14:textId="12E783CF" w:rsidR="000E4CD6" w:rsidRPr="000E4CD6" w:rsidRDefault="000E4CD6" w:rsidP="000E4CD6">
      <w:pPr>
        <w:ind w:firstLine="450"/>
        <w:rPr>
          <w:lang w:val="bg-BG"/>
        </w:rPr>
      </w:pPr>
      <w:r w:rsidRPr="000E4CD6">
        <w:t xml:space="preserve">Table </w:t>
      </w:r>
      <w:r w:rsidR="00FB1165">
        <w:t>"</w:t>
      </w:r>
      <w:r w:rsidRPr="000E4CD6">
        <w:rPr>
          <w:b/>
        </w:rPr>
        <w:t>products</w:t>
      </w:r>
      <w:r w:rsidR="00FB1165">
        <w:t>"</w:t>
      </w:r>
      <w:r w:rsidRPr="000E4CD6">
        <w:t>:</w:t>
      </w:r>
    </w:p>
    <w:p w14:paraId="2DBE0D1B" w14:textId="77777777" w:rsidR="000E4CD6" w:rsidRPr="000E4CD6" w:rsidRDefault="000E4CD6" w:rsidP="000E4CD6">
      <w:pPr>
        <w:ind w:firstLine="450"/>
        <w:rPr>
          <w:lang w:val="bg-BG"/>
        </w:rPr>
      </w:pPr>
      <w:r w:rsidRPr="000E4CD6">
        <w:t>•</w:t>
      </w:r>
      <w:r w:rsidRPr="000E4CD6">
        <w:rPr>
          <w:lang w:val="bg-BG"/>
        </w:rPr>
        <w:tab/>
      </w:r>
      <w:r w:rsidRPr="000E4CD6">
        <w:t xml:space="preserve">id –  </w:t>
      </w:r>
      <w:r w:rsidRPr="000E4CD6">
        <w:rPr>
          <w:rStyle w:val="CodeChar"/>
        </w:rPr>
        <w:t>INT</w:t>
      </w:r>
      <w:r w:rsidRPr="000E4CD6">
        <w:t xml:space="preserve">, </w:t>
      </w:r>
      <w:r w:rsidRPr="000E4CD6">
        <w:rPr>
          <w:rStyle w:val="CodeChar"/>
        </w:rPr>
        <w:t>primary</w:t>
      </w:r>
      <w:r w:rsidRPr="000E4CD6">
        <w:rPr>
          <w:noProof/>
        </w:rPr>
        <w:t xml:space="preserve"> </w:t>
      </w:r>
      <w:r w:rsidRPr="000E4CD6">
        <w:rPr>
          <w:rStyle w:val="CodeChar"/>
        </w:rPr>
        <w:t>key</w:t>
      </w:r>
      <w:r w:rsidRPr="000E4CD6">
        <w:t xml:space="preserve">, </w:t>
      </w:r>
      <w:r w:rsidRPr="000E4CD6">
        <w:rPr>
          <w:rStyle w:val="CodeChar"/>
        </w:rPr>
        <w:t>AUTO_INCREMENT</w:t>
      </w:r>
      <w:r w:rsidRPr="000E4CD6">
        <w:t>;</w:t>
      </w:r>
    </w:p>
    <w:p w14:paraId="6F099E32" w14:textId="77777777" w:rsidR="000E4CD6" w:rsidRPr="000E4CD6" w:rsidRDefault="000E4CD6" w:rsidP="000E4CD6">
      <w:pPr>
        <w:ind w:firstLine="450"/>
        <w:rPr>
          <w:lang w:val="bg-BG"/>
        </w:rPr>
      </w:pPr>
      <w:r w:rsidRPr="000E4CD6">
        <w:t>•</w:t>
      </w:r>
      <w:r w:rsidRPr="000E4CD6">
        <w:rPr>
          <w:lang w:val="bg-BG"/>
        </w:rPr>
        <w:tab/>
      </w:r>
      <w:r w:rsidRPr="000E4CD6">
        <w:t>name –</w:t>
      </w:r>
      <w:r w:rsidRPr="000E4CD6">
        <w:rPr>
          <w:rStyle w:val="CodeChar"/>
        </w:rPr>
        <w:t xml:space="preserve"> VARCHAR</w:t>
      </w:r>
      <w:r w:rsidRPr="000E4CD6">
        <w:t>,</w:t>
      </w:r>
      <w:r w:rsidRPr="000E4CD6">
        <w:rPr>
          <w:rStyle w:val="CodeChar"/>
        </w:rPr>
        <w:t xml:space="preserve"> NOT NULL</w:t>
      </w:r>
      <w:r w:rsidRPr="000E4CD6">
        <w:t xml:space="preserve">; </w:t>
      </w:r>
    </w:p>
    <w:p w14:paraId="5F06D8C0" w14:textId="77777777" w:rsidR="000E4CD6" w:rsidRPr="000E4CD6" w:rsidRDefault="000E4CD6" w:rsidP="000E4CD6">
      <w:pPr>
        <w:ind w:firstLine="450"/>
        <w:rPr>
          <w:lang w:val="bg-BG"/>
        </w:rPr>
      </w:pPr>
      <w:r w:rsidRPr="000E4CD6">
        <w:t>•</w:t>
      </w:r>
      <w:r w:rsidRPr="000E4CD6">
        <w:rPr>
          <w:lang w:val="bg-BG"/>
        </w:rPr>
        <w:tab/>
      </w:r>
      <w:r w:rsidRPr="000E4CD6">
        <w:t xml:space="preserve">category_id – </w:t>
      </w:r>
      <w:r w:rsidRPr="000E4CD6">
        <w:rPr>
          <w:rStyle w:val="CodeChar"/>
        </w:rPr>
        <w:t>INT</w:t>
      </w:r>
      <w:r w:rsidRPr="000E4CD6">
        <w:t xml:space="preserve">, </w:t>
      </w:r>
      <w:r w:rsidRPr="000E4CD6">
        <w:rPr>
          <w:rStyle w:val="CodeChar"/>
        </w:rPr>
        <w:t>NOT NULL</w:t>
      </w:r>
      <w:r w:rsidRPr="000E4CD6">
        <w:rPr>
          <w:noProof/>
        </w:rPr>
        <w:t xml:space="preserve"> </w:t>
      </w:r>
      <w:r w:rsidRPr="000E4CD6">
        <w:t>– it is not a foreign key for now.</w:t>
      </w:r>
    </w:p>
    <w:p w14:paraId="24B62FDE" w14:textId="77777777" w:rsidR="000E4CD6" w:rsidRPr="000E4CD6" w:rsidRDefault="000E4CD6" w:rsidP="000E4CD6">
      <w:pPr>
        <w:pStyle w:val="Heading3"/>
        <w:ind w:left="450"/>
        <w:rPr>
          <w:lang w:val="bg-BG"/>
        </w:rPr>
      </w:pPr>
      <w:r w:rsidRPr="000E4CD6">
        <w:t>2. Insert Data in Tables</w:t>
      </w:r>
    </w:p>
    <w:p w14:paraId="7C57239F" w14:textId="0972136E" w:rsidR="000E4CD6" w:rsidRPr="000E4CD6" w:rsidRDefault="000E4CD6" w:rsidP="000E4CD6">
      <w:pPr>
        <w:tabs>
          <w:tab w:val="left" w:pos="450"/>
        </w:tabs>
        <w:ind w:left="450"/>
        <w:rPr>
          <w:lang w:val="bg-BG"/>
        </w:rPr>
      </w:pPr>
      <w:r w:rsidRPr="000E4CD6">
        <w:t xml:space="preserve">Inserting data can be done with a query too. To do that we use the </w:t>
      </w:r>
      <w:r w:rsidR="00FB1165">
        <w:t>"</w:t>
      </w:r>
      <w:r w:rsidRPr="000E4CD6">
        <w:rPr>
          <w:rStyle w:val="CodeChar"/>
        </w:rPr>
        <w:t>INSERT</w:t>
      </w:r>
      <w:r w:rsidR="00FB1165">
        <w:t>"</w:t>
      </w:r>
      <w:r w:rsidRPr="000E4CD6">
        <w:t xml:space="preserve"> clause. Populate the </w:t>
      </w:r>
      <w:r w:rsidR="00FB1165">
        <w:t>"</w:t>
      </w:r>
      <w:r w:rsidRPr="000E4CD6">
        <w:rPr>
          <w:b/>
        </w:rPr>
        <w:t>employees</w:t>
      </w:r>
      <w:r w:rsidR="00FB1165">
        <w:t>"</w:t>
      </w:r>
      <w:r w:rsidRPr="000E4CD6">
        <w:t xml:space="preserve"> table with 3 test values.</w:t>
      </w:r>
    </w:p>
    <w:p w14:paraId="35FE9202" w14:textId="77777777" w:rsidR="000E4CD6" w:rsidRPr="000E4CD6" w:rsidRDefault="000E4CD6" w:rsidP="000E4CD6">
      <w:pPr>
        <w:pStyle w:val="Heading3"/>
        <w:ind w:left="450"/>
        <w:rPr>
          <w:lang w:val="bg-BG"/>
        </w:rPr>
      </w:pPr>
      <w:r w:rsidRPr="000E4CD6">
        <w:t>3. Alter Tables</w:t>
      </w:r>
    </w:p>
    <w:p w14:paraId="266EC567" w14:textId="23A60C57" w:rsidR="000E4CD6" w:rsidRPr="000E4CD6" w:rsidRDefault="000E4CD6" w:rsidP="00A21543">
      <w:pPr>
        <w:ind w:left="450"/>
        <w:rPr>
          <w:lang w:val="bg-BG"/>
        </w:rPr>
      </w:pPr>
      <w:r w:rsidRPr="000E4CD6">
        <w:t xml:space="preserve">Altering the tables is done via the </w:t>
      </w:r>
      <w:r w:rsidR="00FB1165">
        <w:t>"</w:t>
      </w:r>
      <w:r w:rsidRPr="000E4CD6">
        <w:rPr>
          <w:rStyle w:val="CodeChar"/>
        </w:rPr>
        <w:t>ALTER TABLE</w:t>
      </w:r>
      <w:r w:rsidR="00FB1165">
        <w:t>"</w:t>
      </w:r>
      <w:r w:rsidRPr="000E4CD6">
        <w:t xml:space="preserve"> clause. Add a new column – </w:t>
      </w:r>
      <w:r w:rsidR="00FB1165">
        <w:t>"</w:t>
      </w:r>
      <w:r w:rsidRPr="000E4CD6">
        <w:rPr>
          <w:b/>
        </w:rPr>
        <w:t>middle_name</w:t>
      </w:r>
      <w:r w:rsidR="00FB1165">
        <w:t>"</w:t>
      </w:r>
      <w:r w:rsidRPr="000E4CD6">
        <w:t xml:space="preserve"> to the </w:t>
      </w:r>
      <w:r w:rsidR="00FB1165">
        <w:t>"</w:t>
      </w:r>
      <w:r w:rsidRPr="000E4CD6">
        <w:rPr>
          <w:b/>
        </w:rPr>
        <w:t>employees</w:t>
      </w:r>
      <w:r w:rsidR="00FB1165">
        <w:t>"</w:t>
      </w:r>
      <w:r w:rsidRPr="000E4CD6">
        <w:t xml:space="preserve"> table. </w:t>
      </w:r>
    </w:p>
    <w:p w14:paraId="0297C762" w14:textId="77777777" w:rsidR="000E4CD6" w:rsidRPr="000E4CD6" w:rsidRDefault="000E4CD6" w:rsidP="000E4CD6">
      <w:pPr>
        <w:pStyle w:val="Heading3"/>
        <w:ind w:left="450"/>
        <w:rPr>
          <w:lang w:val="bg-BG"/>
        </w:rPr>
      </w:pPr>
      <w:r w:rsidRPr="000E4CD6">
        <w:t>4. Adding Constraints</w:t>
      </w:r>
    </w:p>
    <w:p w14:paraId="1291E08D" w14:textId="4E00A8CF" w:rsidR="000E4CD6" w:rsidRPr="000E4CD6" w:rsidRDefault="000E4CD6" w:rsidP="00A21543">
      <w:pPr>
        <w:ind w:left="450"/>
        <w:rPr>
          <w:lang w:val="bg-BG"/>
        </w:rPr>
      </w:pPr>
      <w:r w:rsidRPr="000E4CD6">
        <w:t xml:space="preserve">Create the connection via foreign key between the </w:t>
      </w:r>
      <w:r w:rsidR="00FB1165">
        <w:t>"</w:t>
      </w:r>
      <w:r w:rsidRPr="000E4CD6">
        <w:rPr>
          <w:b/>
        </w:rPr>
        <w:t>products</w:t>
      </w:r>
      <w:r w:rsidR="00FB1165">
        <w:t>"</w:t>
      </w:r>
      <w:r w:rsidRPr="000E4CD6">
        <w:t xml:space="preserve"> and </w:t>
      </w:r>
      <w:r w:rsidR="00FB1165">
        <w:t>"</w:t>
      </w:r>
      <w:r w:rsidRPr="000E4CD6">
        <w:rPr>
          <w:b/>
        </w:rPr>
        <w:t>categories</w:t>
      </w:r>
      <w:r w:rsidR="00FB1165">
        <w:t>"</w:t>
      </w:r>
      <w:r w:rsidRPr="000E4CD6">
        <w:t xml:space="preserve"> tables that you</w:t>
      </w:r>
      <w:r w:rsidR="00FB1165">
        <w:t>'</w:t>
      </w:r>
      <w:r w:rsidRPr="000E4CD6">
        <w:t xml:space="preserve">ve created earlier. Make </w:t>
      </w:r>
      <w:r w:rsidR="00FB1165">
        <w:t>"</w:t>
      </w:r>
      <w:r w:rsidRPr="000E4CD6">
        <w:rPr>
          <w:b/>
        </w:rPr>
        <w:t>category_id</w:t>
      </w:r>
      <w:r w:rsidR="00FB1165">
        <w:t>"</w:t>
      </w:r>
      <w:r w:rsidRPr="000E4CD6">
        <w:t xml:space="preserve"> </w:t>
      </w:r>
      <w:r w:rsidRPr="000E4CD6">
        <w:rPr>
          <w:b/>
        </w:rPr>
        <w:t xml:space="preserve">foreign key linked to </w:t>
      </w:r>
      <w:r w:rsidR="00FB1165">
        <w:rPr>
          <w:b/>
        </w:rPr>
        <w:t>"</w:t>
      </w:r>
      <w:r w:rsidRPr="000E4CD6">
        <w:rPr>
          <w:b/>
        </w:rPr>
        <w:t>id</w:t>
      </w:r>
      <w:r w:rsidR="00FB1165">
        <w:rPr>
          <w:b/>
        </w:rPr>
        <w:t>"</w:t>
      </w:r>
      <w:r w:rsidRPr="000E4CD6">
        <w:rPr>
          <w:b/>
        </w:rPr>
        <w:t xml:space="preserve"> in the </w:t>
      </w:r>
      <w:r w:rsidR="00FB1165">
        <w:rPr>
          <w:b/>
        </w:rPr>
        <w:t>"</w:t>
      </w:r>
      <w:r w:rsidRPr="000E4CD6">
        <w:rPr>
          <w:b/>
        </w:rPr>
        <w:t>categories</w:t>
      </w:r>
      <w:r w:rsidR="00FB1165">
        <w:rPr>
          <w:b/>
        </w:rPr>
        <w:t>"</w:t>
      </w:r>
      <w:r w:rsidRPr="000E4CD6">
        <w:rPr>
          <w:b/>
        </w:rPr>
        <w:t xml:space="preserve"> table</w:t>
      </w:r>
      <w:r w:rsidRPr="000E4CD6">
        <w:t xml:space="preserve">. </w:t>
      </w:r>
    </w:p>
    <w:p w14:paraId="01602F3C" w14:textId="77777777" w:rsidR="000E4CD6" w:rsidRPr="000E4CD6" w:rsidRDefault="000E4CD6" w:rsidP="000E4CD6">
      <w:pPr>
        <w:pStyle w:val="Heading3"/>
        <w:ind w:left="450"/>
        <w:rPr>
          <w:lang w:val="bg-BG"/>
        </w:rPr>
      </w:pPr>
      <w:r w:rsidRPr="000E4CD6">
        <w:t>5. Modifying Columns</w:t>
      </w:r>
    </w:p>
    <w:p w14:paraId="6200B223" w14:textId="1246052E" w:rsidR="000E4CD6" w:rsidRPr="000E4CD6" w:rsidRDefault="000E4CD6" w:rsidP="000E4CD6">
      <w:pPr>
        <w:ind w:left="450"/>
        <w:rPr>
          <w:lang w:val="bg-BG"/>
        </w:rPr>
      </w:pPr>
      <w:r w:rsidRPr="000E4CD6">
        <w:t xml:space="preserve">Change the property </w:t>
      </w:r>
      <w:r w:rsidR="00FB1165">
        <w:t>"</w:t>
      </w:r>
      <w:r w:rsidRPr="000E4CD6">
        <w:rPr>
          <w:rStyle w:val="CodeChar"/>
        </w:rPr>
        <w:t>VARCHAR(50)</w:t>
      </w:r>
      <w:r w:rsidR="00FB1165">
        <w:rPr>
          <w:rStyle w:val="CodeChar"/>
        </w:rPr>
        <w:t>"</w:t>
      </w:r>
      <w:r w:rsidRPr="000E4CD6">
        <w:rPr>
          <w:rStyle w:val="CodeChar"/>
        </w:rPr>
        <w:t xml:space="preserve"> </w:t>
      </w:r>
      <w:r w:rsidRPr="000E4CD6">
        <w:t xml:space="preserve">to </w:t>
      </w:r>
      <w:r w:rsidR="00FB1165">
        <w:t>"</w:t>
      </w:r>
      <w:r w:rsidRPr="000E4CD6">
        <w:rPr>
          <w:rStyle w:val="CodeChar"/>
        </w:rPr>
        <w:t>VARCHAR(100)</w:t>
      </w:r>
      <w:r w:rsidR="00FB1165">
        <w:t>"</w:t>
      </w:r>
      <w:r w:rsidRPr="000E4CD6">
        <w:t xml:space="preserve"> to the </w:t>
      </w:r>
      <w:r w:rsidR="00FB1165">
        <w:t>"</w:t>
      </w:r>
      <w:r w:rsidRPr="000E4CD6">
        <w:rPr>
          <w:b/>
        </w:rPr>
        <w:t>middle_name</w:t>
      </w:r>
      <w:r w:rsidR="00FB1165">
        <w:t>"</w:t>
      </w:r>
      <w:r w:rsidRPr="000E4CD6">
        <w:t xml:space="preserve"> column in </w:t>
      </w:r>
      <w:r w:rsidR="00FB1165">
        <w:t>"</w:t>
      </w:r>
      <w:r w:rsidRPr="000E4CD6">
        <w:rPr>
          <w:b/>
        </w:rPr>
        <w:t>employees</w:t>
      </w:r>
      <w:r w:rsidR="00FB1165">
        <w:t>"</w:t>
      </w:r>
      <w:r w:rsidRPr="000E4CD6">
        <w:t xml:space="preserve"> table.</w:t>
      </w:r>
    </w:p>
    <w:p w14:paraId="4FBEE266" w14:textId="77777777" w:rsidR="000E4CD6" w:rsidRPr="000E4CD6" w:rsidRDefault="000E4CD6" w:rsidP="000E4CD6">
      <w:pPr>
        <w:rPr>
          <w:lang w:val="bg-BG"/>
        </w:rPr>
      </w:pPr>
      <w:r w:rsidRPr="000E4CD6">
        <w:rPr>
          <w:lang w:val="bg-BG"/>
        </w:rPr>
        <w:t xml:space="preserve"> </w:t>
      </w:r>
    </w:p>
    <w:p w14:paraId="690047C2" w14:textId="77777777" w:rsidR="000E4CD6" w:rsidRPr="000E4CD6" w:rsidRDefault="000E4CD6" w:rsidP="000E4CD6">
      <w:pPr>
        <w:rPr>
          <w:lang w:val="bg-BG"/>
        </w:rPr>
      </w:pPr>
    </w:p>
    <w:p w14:paraId="592EBD29" w14:textId="51658AA2" w:rsidR="00640502" w:rsidRPr="000E4CD6" w:rsidRDefault="00640502" w:rsidP="000E4CD6">
      <w:pPr>
        <w:rPr>
          <w:lang w:val="bg-BG"/>
        </w:rPr>
      </w:pPr>
    </w:p>
    <w:sectPr w:rsidR="00640502" w:rsidRPr="000E4CD6" w:rsidSect="0004432B">
      <w:headerReference w:type="default" r:id="rId24"/>
      <w:footerReference w:type="default" r:id="rId2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91AA7B3" w14:textId="77777777" w:rsidR="002F7926" w:rsidRDefault="002F7926" w:rsidP="008068A2">
      <w:pPr>
        <w:spacing w:after="0" w:line="240" w:lineRule="auto"/>
      </w:pPr>
      <w:r>
        <w:separator/>
      </w:r>
    </w:p>
  </w:endnote>
  <w:endnote w:type="continuationSeparator" w:id="0">
    <w:p w14:paraId="18774FE7" w14:textId="77777777" w:rsidR="002F7926" w:rsidRDefault="002F792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FD913A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768B8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768B8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FD913A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768B8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768B8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2446786" w14:textId="77777777" w:rsidR="002F7926" w:rsidRDefault="002F7926" w:rsidP="008068A2">
      <w:pPr>
        <w:spacing w:after="0" w:line="240" w:lineRule="auto"/>
      </w:pPr>
      <w:r>
        <w:separator/>
      </w:r>
    </w:p>
  </w:footnote>
  <w:footnote w:type="continuationSeparator" w:id="0">
    <w:p w14:paraId="75850A87" w14:textId="77777777" w:rsidR="002F7926" w:rsidRDefault="002F792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F334177"/>
    <w:multiLevelType w:val="hybridMultilevel"/>
    <w:tmpl w:val="42DC6FFE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1679412">
    <w:abstractNumId w:val="0"/>
  </w:num>
  <w:num w:numId="2" w16cid:durableId="1310286855">
    <w:abstractNumId w:val="39"/>
  </w:num>
  <w:num w:numId="3" w16cid:durableId="449712355">
    <w:abstractNumId w:val="9"/>
  </w:num>
  <w:num w:numId="4" w16cid:durableId="15888256">
    <w:abstractNumId w:val="25"/>
  </w:num>
  <w:num w:numId="5" w16cid:durableId="601496892">
    <w:abstractNumId w:val="26"/>
  </w:num>
  <w:num w:numId="6" w16cid:durableId="1288858544">
    <w:abstractNumId w:val="30"/>
  </w:num>
  <w:num w:numId="7" w16cid:durableId="878317685">
    <w:abstractNumId w:val="4"/>
  </w:num>
  <w:num w:numId="8" w16cid:durableId="1580360061">
    <w:abstractNumId w:val="8"/>
  </w:num>
  <w:num w:numId="9" w16cid:durableId="1948779076">
    <w:abstractNumId w:val="23"/>
  </w:num>
  <w:num w:numId="10" w16cid:durableId="108777122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619681509">
    <w:abstractNumId w:val="5"/>
  </w:num>
  <w:num w:numId="12" w16cid:durableId="2066681291">
    <w:abstractNumId w:val="19"/>
  </w:num>
  <w:num w:numId="13" w16cid:durableId="967584974">
    <w:abstractNumId w:val="1"/>
  </w:num>
  <w:num w:numId="14" w16cid:durableId="609094952">
    <w:abstractNumId w:val="29"/>
  </w:num>
  <w:num w:numId="15" w16cid:durableId="585575661">
    <w:abstractNumId w:val="10"/>
  </w:num>
  <w:num w:numId="16" w16cid:durableId="762729638">
    <w:abstractNumId w:val="34"/>
  </w:num>
  <w:num w:numId="17" w16cid:durableId="2026596254">
    <w:abstractNumId w:val="24"/>
  </w:num>
  <w:num w:numId="18" w16cid:durableId="678236938">
    <w:abstractNumId w:val="38"/>
  </w:num>
  <w:num w:numId="19" w16cid:durableId="2128625002">
    <w:abstractNumId w:val="31"/>
  </w:num>
  <w:num w:numId="20" w16cid:durableId="715198515">
    <w:abstractNumId w:val="18"/>
  </w:num>
  <w:num w:numId="21" w16cid:durableId="1464074609">
    <w:abstractNumId w:val="28"/>
  </w:num>
  <w:num w:numId="22" w16cid:durableId="167792248">
    <w:abstractNumId w:val="12"/>
  </w:num>
  <w:num w:numId="23" w16cid:durableId="2057335">
    <w:abstractNumId w:val="15"/>
  </w:num>
  <w:num w:numId="24" w16cid:durableId="364067503">
    <w:abstractNumId w:val="2"/>
  </w:num>
  <w:num w:numId="25" w16cid:durableId="1782064177">
    <w:abstractNumId w:val="7"/>
  </w:num>
  <w:num w:numId="26" w16cid:durableId="778989420">
    <w:abstractNumId w:val="16"/>
  </w:num>
  <w:num w:numId="27" w16cid:durableId="1917783165">
    <w:abstractNumId w:val="33"/>
  </w:num>
  <w:num w:numId="28" w16cid:durableId="1032152626">
    <w:abstractNumId w:val="17"/>
  </w:num>
  <w:num w:numId="29" w16cid:durableId="387072709">
    <w:abstractNumId w:val="37"/>
  </w:num>
  <w:num w:numId="30" w16cid:durableId="725450241">
    <w:abstractNumId w:val="20"/>
  </w:num>
  <w:num w:numId="31" w16cid:durableId="1685745279">
    <w:abstractNumId w:val="11"/>
  </w:num>
  <w:num w:numId="32" w16cid:durableId="1258749991">
    <w:abstractNumId w:val="32"/>
  </w:num>
  <w:num w:numId="33" w16cid:durableId="538713258">
    <w:abstractNumId w:val="35"/>
  </w:num>
  <w:num w:numId="34" w16cid:durableId="761413048">
    <w:abstractNumId w:val="22"/>
  </w:num>
  <w:num w:numId="35" w16cid:durableId="405224307">
    <w:abstractNumId w:val="36"/>
  </w:num>
  <w:num w:numId="36" w16cid:durableId="1946382406">
    <w:abstractNumId w:val="6"/>
  </w:num>
  <w:num w:numId="37" w16cid:durableId="310837589">
    <w:abstractNumId w:val="21"/>
  </w:num>
  <w:num w:numId="38" w16cid:durableId="1900827343">
    <w:abstractNumId w:val="14"/>
  </w:num>
  <w:num w:numId="39" w16cid:durableId="1038625164">
    <w:abstractNumId w:val="27"/>
  </w:num>
  <w:num w:numId="40" w16cid:durableId="128099478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1NTY0MTIwNbOwMDNW0lEKTi0uzszPAykwrAUApFcIh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432B"/>
    <w:rsid w:val="00064D15"/>
    <w:rsid w:val="0008559D"/>
    <w:rsid w:val="00086727"/>
    <w:rsid w:val="0009209B"/>
    <w:rsid w:val="000A6794"/>
    <w:rsid w:val="000B39E6"/>
    <w:rsid w:val="000B56F0"/>
    <w:rsid w:val="000C5361"/>
    <w:rsid w:val="000E4CD6"/>
    <w:rsid w:val="00103906"/>
    <w:rsid w:val="0011641D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19B2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2CE6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A3EBC"/>
    <w:rsid w:val="002C0FFC"/>
    <w:rsid w:val="002C539D"/>
    <w:rsid w:val="002C71C6"/>
    <w:rsid w:val="002D07CA"/>
    <w:rsid w:val="002E504C"/>
    <w:rsid w:val="002F1C99"/>
    <w:rsid w:val="002F7926"/>
    <w:rsid w:val="00305122"/>
    <w:rsid w:val="003230CF"/>
    <w:rsid w:val="0033212E"/>
    <w:rsid w:val="0033490F"/>
    <w:rsid w:val="00380A57"/>
    <w:rsid w:val="003817EF"/>
    <w:rsid w:val="00382A45"/>
    <w:rsid w:val="00383EE4"/>
    <w:rsid w:val="003A1601"/>
    <w:rsid w:val="003A33F9"/>
    <w:rsid w:val="003A5602"/>
    <w:rsid w:val="003B0278"/>
    <w:rsid w:val="003B1846"/>
    <w:rsid w:val="003B6A53"/>
    <w:rsid w:val="003B78F6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0A9A"/>
    <w:rsid w:val="00594821"/>
    <w:rsid w:val="00596357"/>
    <w:rsid w:val="00596AA5"/>
    <w:rsid w:val="005A6314"/>
    <w:rsid w:val="005B0164"/>
    <w:rsid w:val="005B6B15"/>
    <w:rsid w:val="005C090A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A777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768B8"/>
    <w:rsid w:val="00785258"/>
    <w:rsid w:val="00791F02"/>
    <w:rsid w:val="0079324A"/>
    <w:rsid w:val="00794EEE"/>
    <w:rsid w:val="007A635E"/>
    <w:rsid w:val="007B3686"/>
    <w:rsid w:val="007B4834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455D"/>
    <w:rsid w:val="00836CA4"/>
    <w:rsid w:val="0085184F"/>
    <w:rsid w:val="00861625"/>
    <w:rsid w:val="008617B5"/>
    <w:rsid w:val="00870828"/>
    <w:rsid w:val="0088080B"/>
    <w:rsid w:val="008A174E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254B8"/>
    <w:rsid w:val="00930CEE"/>
    <w:rsid w:val="00933343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21543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5E65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688E"/>
    <w:rsid w:val="00C27853"/>
    <w:rsid w:val="00C355A5"/>
    <w:rsid w:val="00C43B64"/>
    <w:rsid w:val="00C53F37"/>
    <w:rsid w:val="00C5499A"/>
    <w:rsid w:val="00C62A0F"/>
    <w:rsid w:val="00C82862"/>
    <w:rsid w:val="00C84E4D"/>
    <w:rsid w:val="00C95DC0"/>
    <w:rsid w:val="00CA2FD0"/>
    <w:rsid w:val="00CB626D"/>
    <w:rsid w:val="00CD5181"/>
    <w:rsid w:val="00CD7485"/>
    <w:rsid w:val="00CE2360"/>
    <w:rsid w:val="00CE236C"/>
    <w:rsid w:val="00CF0047"/>
    <w:rsid w:val="00CF58D6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099B"/>
    <w:rsid w:val="00F41F41"/>
    <w:rsid w:val="00F46918"/>
    <w:rsid w:val="00F46DDE"/>
    <w:rsid w:val="00F523AF"/>
    <w:rsid w:val="00F655ED"/>
    <w:rsid w:val="00F7033C"/>
    <w:rsid w:val="00F96D0D"/>
    <w:rsid w:val="00F976AD"/>
    <w:rsid w:val="00FA6461"/>
    <w:rsid w:val="00FB1165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729/Data-Definition-And-Data-Types-Lab" TargetMode="External"/><Relationship Id="rId13" Type="http://schemas.openxmlformats.org/officeDocument/2006/relationships/image" Target="media/image5.jpeg"/><Relationship Id="rId18" Type="http://schemas.openxmlformats.org/officeDocument/2006/relationships/image" Target="media/image10.jpe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3.jpeg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image" Target="media/image9.jpe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8.jpeg"/><Relationship Id="rId20" Type="http://schemas.openxmlformats.org/officeDocument/2006/relationships/image" Target="media/image12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7.jpeg"/><Relationship Id="rId23" Type="http://schemas.openxmlformats.org/officeDocument/2006/relationships/image" Target="media/image15.png"/><Relationship Id="rId10" Type="http://schemas.openxmlformats.org/officeDocument/2006/relationships/image" Target="media/image2.jpeg"/><Relationship Id="rId19" Type="http://schemas.openxmlformats.org/officeDocument/2006/relationships/image" Target="media/image11.jpeg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image" Target="media/image6.png"/><Relationship Id="rId22" Type="http://schemas.openxmlformats.org/officeDocument/2006/relationships/image" Target="media/image14.jpeg"/><Relationship Id="rId27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3.png"/><Relationship Id="rId3" Type="http://schemas.openxmlformats.org/officeDocument/2006/relationships/image" Target="media/image16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8.png"/><Relationship Id="rId12" Type="http://schemas.openxmlformats.org/officeDocument/2006/relationships/image" Target="media/image20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2.png"/><Relationship Id="rId20" Type="http://schemas.openxmlformats.org/officeDocument/2006/relationships/image" Target="media/image2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7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9.png"/><Relationship Id="rId14" Type="http://schemas.openxmlformats.org/officeDocument/2006/relationships/image" Target="media/image21.png"/><Relationship Id="rId22" Type="http://schemas.openxmlformats.org/officeDocument/2006/relationships/image" Target="media/image2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85A531E-B113-4184-8AAF-1DB23FF868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9</Pages>
  <Words>633</Words>
  <Characters>360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a Definition and Datatypes Lab SoftUni</vt:lpstr>
    </vt:vector>
  </TitlesOfParts>
  <Company>SoftUni – https://about.softuni.bg</Company>
  <LinksUpToDate>false</LinksUpToDate>
  <CharactersWithSpaces>4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Definition and Datatypes Lab SoftUni</dc:title>
  <dc:subject>DB Basics With MySQL Practical Course @ Softuni</dc:subject>
  <dc:creator>Software University</dc:creator>
  <cp:keywords>software technologies; Sof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Petar Chulin</cp:lastModifiedBy>
  <cp:revision>19</cp:revision>
  <cp:lastPrinted>2015-10-26T22:35:00Z</cp:lastPrinted>
  <dcterms:created xsi:type="dcterms:W3CDTF">2019-11-12T12:29:00Z</dcterms:created>
  <dcterms:modified xsi:type="dcterms:W3CDTF">2024-08-20T16:41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29c2f1a41359b5678484842c1b57de88c523f24f43154691afcaa555a263bf4</vt:lpwstr>
  </property>
</Properties>
</file>